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F04DE7" w:rsidRPr="00AA750A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МИНОБРНАУКИ РОССИИ</w:t>
      </w:r>
    </w:p>
    <w:p w14:paraId="00000002" w14:textId="77777777" w:rsidR="00F04DE7" w:rsidRPr="00AA750A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ФЕДЕРАЛЬНОЕ ГОСУДАРСТВЕННОЕ БЮДЖЕТНОЕ ОБРАЗОВАТЕЛЬНОЕ УЧРЕЖДЕНИЕ</w:t>
      </w:r>
    </w:p>
    <w:p w14:paraId="00000003" w14:textId="77777777" w:rsidR="00F04DE7" w:rsidRPr="00AA750A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b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t>ВЫСШЕГО ОБРАЗОВАНИЯ</w:t>
      </w:r>
      <w:r w:rsidRPr="00AA750A">
        <w:rPr>
          <w:rFonts w:ascii="Times New Roman" w:eastAsia="Times New Roman" w:hAnsi="Times New Roman" w:cs="Times New Roman"/>
          <w:b/>
          <w:sz w:val="24"/>
          <w:szCs w:val="24"/>
          <w:lang w:val="ru-RU"/>
        </w:rPr>
        <w:br/>
        <w:t>“ВОРОНЕЖСКИЙ ГОСУДАРСТВЕННЫЙ УНИВЕРСИТЕТ”</w:t>
      </w:r>
    </w:p>
    <w:p w14:paraId="00000004" w14:textId="77777777" w:rsidR="00F04DE7" w:rsidRPr="00AA750A" w:rsidRDefault="00F04DE7">
      <w:pPr>
        <w:spacing w:before="24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05" w14:textId="77777777" w:rsidR="00F04DE7" w:rsidRPr="00AA750A" w:rsidRDefault="00F04DE7">
      <w:pPr>
        <w:spacing w:before="24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06" w14:textId="77777777" w:rsidR="00F04DE7" w:rsidRPr="00AA750A" w:rsidRDefault="00EF17CC">
      <w:pPr>
        <w:spacing w:before="24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Факультет компьютерных наук</w:t>
      </w:r>
    </w:p>
    <w:p w14:paraId="00000007" w14:textId="77777777" w:rsidR="00F04DE7" w:rsidRPr="00AA750A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Кафедра информационных технологий управления</w:t>
      </w:r>
    </w:p>
    <w:p w14:paraId="00000008" w14:textId="773D3E96" w:rsidR="00F04DE7" w:rsidRDefault="00F04DE7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396EB6B" w14:textId="77777777" w:rsidR="005A09A6" w:rsidRPr="00AA750A" w:rsidRDefault="005A09A6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09" w14:textId="77777777" w:rsidR="00F04DE7" w:rsidRPr="00AA750A" w:rsidRDefault="00EF17CC">
      <w:pPr>
        <w:spacing w:before="240" w:after="24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Сайт управляющей компании “ВКУ (Воронеж Коммунальные Услуги)”</w:t>
      </w:r>
    </w:p>
    <w:p w14:paraId="0000000A" w14:textId="77777777" w:rsidR="00F04DE7" w:rsidRPr="00AA750A" w:rsidRDefault="00EF17CC">
      <w:pPr>
        <w:spacing w:before="240" w:after="240" w:line="360" w:lineRule="auto"/>
        <w:ind w:firstLine="360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A750A">
        <w:rPr>
          <w:rFonts w:ascii="Times New Roman" w:eastAsia="Times New Roman" w:hAnsi="Times New Roman" w:cs="Times New Roman"/>
          <w:sz w:val="28"/>
          <w:szCs w:val="28"/>
          <w:lang w:val="ru-RU"/>
        </w:rPr>
        <w:t>Курсовой проект</w:t>
      </w:r>
    </w:p>
    <w:p w14:paraId="0000000B" w14:textId="77777777" w:rsidR="00F04DE7" w:rsidRPr="00AA750A" w:rsidRDefault="00EF17CC">
      <w:pPr>
        <w:spacing w:before="240"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09.03.02 Информационные системы и технологии</w:t>
      </w:r>
    </w:p>
    <w:p w14:paraId="0000000C" w14:textId="77777777" w:rsidR="00F04DE7" w:rsidRPr="00AA750A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Информационные технологии управления</w:t>
      </w:r>
    </w:p>
    <w:p w14:paraId="0000000D" w14:textId="77777777" w:rsidR="00F04DE7" w:rsidRPr="00AA750A" w:rsidRDefault="00F04DE7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0E" w14:textId="77777777" w:rsidR="00F04DE7" w:rsidRPr="00AA750A" w:rsidRDefault="00F04DE7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0F" w14:textId="77777777" w:rsidR="00F04DE7" w:rsidRPr="00AA750A" w:rsidRDefault="00F04DE7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0" w14:textId="77777777" w:rsidR="00F04DE7" w:rsidRPr="00AA750A" w:rsidRDefault="00EF17CC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Обучающийся ______________ М.Н. </w:t>
      </w:r>
      <w:proofErr w:type="spellStart"/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Котолевский</w:t>
      </w:r>
      <w:proofErr w:type="spellEnd"/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, 3 курс, д/о</w:t>
      </w:r>
    </w:p>
    <w:p w14:paraId="00000011" w14:textId="77777777" w:rsidR="00F04DE7" w:rsidRPr="00AA750A" w:rsidRDefault="00EF17CC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Обучающийся ______________ Н.В. Салова, 3 курс, д/о</w:t>
      </w:r>
    </w:p>
    <w:p w14:paraId="00000012" w14:textId="77777777" w:rsidR="00F04DE7" w:rsidRPr="00AA750A" w:rsidRDefault="00EF17CC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Обучающийся ______________ А.И. Андропова, 3 курс, д/о</w:t>
      </w:r>
    </w:p>
    <w:p w14:paraId="00000013" w14:textId="77777777" w:rsidR="00F04DE7" w:rsidRPr="00AA750A" w:rsidRDefault="00F04DE7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4" w14:textId="77777777" w:rsidR="00F04DE7" w:rsidRPr="00AA750A" w:rsidRDefault="00F04DE7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5" w14:textId="77777777" w:rsidR="00F04DE7" w:rsidRPr="00AA750A" w:rsidRDefault="00F04DE7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6" w14:textId="77777777" w:rsidR="00F04DE7" w:rsidRPr="00AA750A" w:rsidRDefault="00F04DE7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7" w14:textId="77777777" w:rsidR="00F04DE7" w:rsidRPr="00AA750A" w:rsidRDefault="00F04DE7">
      <w:pPr>
        <w:spacing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8" w14:textId="77777777" w:rsidR="00F04DE7" w:rsidRPr="00AA750A" w:rsidRDefault="00F04DE7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0000019" w14:textId="0D56073E" w:rsidR="000A3ACB" w:rsidRDefault="00EF17CC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Воронеж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2021</w:t>
      </w:r>
    </w:p>
    <w:p w14:paraId="3860A061" w14:textId="77777777" w:rsidR="000A3ACB" w:rsidRDefault="000A3ACB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58D8B9A0" w14:textId="77777777" w:rsidR="00F04DE7" w:rsidRDefault="00F04DE7">
      <w:pPr>
        <w:spacing w:line="360" w:lineRule="auto"/>
        <w:ind w:firstLine="36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A" w14:textId="77777777" w:rsidR="00F04DE7" w:rsidRDefault="00EF17CC">
      <w:pPr>
        <w:pStyle w:val="Heading2"/>
        <w:rPr>
          <w:sz w:val="24"/>
          <w:szCs w:val="24"/>
        </w:rPr>
      </w:pPr>
      <w:bookmarkStart w:id="0" w:name="_myvu8r4sxqsn" w:colFirst="0" w:colLast="0"/>
      <w:bookmarkEnd w:id="0"/>
      <w:proofErr w:type="spellStart"/>
      <w:r>
        <w:t>Оглавление</w:t>
      </w:r>
      <w:proofErr w:type="spellEnd"/>
    </w:p>
    <w:sdt>
      <w:sdtPr>
        <w:id w:val="-1983220885"/>
        <w:docPartObj>
          <w:docPartGallery w:val="Table of Contents"/>
          <w:docPartUnique/>
        </w:docPartObj>
      </w:sdtPr>
      <w:sdtContent>
        <w:p w14:paraId="0000001B" w14:textId="5AF2BEB2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2xzi7z3sdff3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Введение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2xzi7z3sdff3 \h </w:instrText>
          </w:r>
          <w:r>
            <w:fldChar w:fldCharType="separate"/>
          </w:r>
          <w:r w:rsidR="009A125A">
            <w:rPr>
              <w:noProof/>
            </w:rPr>
            <w:t>3</w:t>
          </w:r>
          <w:r>
            <w:fldChar w:fldCharType="end"/>
          </w:r>
        </w:p>
        <w:p w14:paraId="0000001C" w14:textId="3AEBD81E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fhobypoz790e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Постановка задачи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fhobypoz790e \h </w:instrText>
          </w:r>
          <w:r>
            <w:fldChar w:fldCharType="separate"/>
          </w:r>
          <w:r w:rsidR="009A125A">
            <w:rPr>
              <w:noProof/>
            </w:rPr>
            <w:t>5</w:t>
          </w:r>
          <w:r>
            <w:fldChar w:fldCharType="end"/>
          </w:r>
        </w:p>
        <w:p w14:paraId="0000001D" w14:textId="0BC084A1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jtyulgqm35o3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ализ предметной области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jtyulgqm35o3 \h </w:instrText>
          </w:r>
          <w:r>
            <w:fldChar w:fldCharType="separate"/>
          </w:r>
          <w:r w:rsidR="009A125A">
            <w:rPr>
              <w:noProof/>
            </w:rPr>
            <w:t>6</w:t>
          </w:r>
          <w:r>
            <w:fldChar w:fldCharType="end"/>
          </w:r>
        </w:p>
        <w:p w14:paraId="0000001E" w14:textId="49827DBE" w:rsidR="00F04DE7" w:rsidRDefault="00EF17CC">
          <w:pPr>
            <w:tabs>
              <w:tab w:val="right" w:pos="10080"/>
            </w:tabs>
            <w:spacing w:before="200" w:line="240" w:lineRule="auto"/>
            <w:ind w:left="720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akvrirgilok0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Глоссарий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akvrirgilok0 \h </w:instrText>
          </w:r>
          <w:r>
            <w:fldChar w:fldCharType="separate"/>
          </w:r>
          <w:r w:rsidR="009A125A">
            <w:rPr>
              <w:noProof/>
            </w:rPr>
            <w:t>6</w:t>
          </w:r>
          <w:r>
            <w:fldChar w:fldCharType="end"/>
          </w:r>
        </w:p>
        <w:p w14:paraId="0000001F" w14:textId="6D44D181" w:rsidR="00F04DE7" w:rsidRDefault="00EF17CC">
          <w:pPr>
            <w:tabs>
              <w:tab w:val="right" w:pos="10080"/>
            </w:tabs>
            <w:spacing w:before="200" w:line="240" w:lineRule="auto"/>
            <w:ind w:left="720"/>
            <w:rPr>
              <w:rFonts w:ascii="Times New Roman" w:eastAsia="Times New Roman" w:hAnsi="Times New Roman" w:cs="Times New Roman"/>
              <w:sz w:val="24"/>
              <w:szCs w:val="24"/>
            </w:rPr>
          </w:pPr>
          <w:hyperlink w:anchor="_vnp8sugdislh"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Анализ существующих решений</w:t>
            </w:r>
          </w:hyperlink>
          <w:r>
            <w:rPr>
              <w:rFonts w:ascii="Times New Roman" w:eastAsia="Times New Roman" w:hAnsi="Times New Roman" w:cs="Times New Roman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vnp8sugdislh \h </w:instrText>
          </w:r>
          <w:r>
            <w:fldChar w:fldCharType="separate"/>
          </w:r>
          <w:r w:rsidR="009A125A">
            <w:rPr>
              <w:noProof/>
            </w:rPr>
            <w:t>7</w:t>
          </w:r>
          <w:r>
            <w:fldChar w:fldCharType="end"/>
          </w:r>
        </w:p>
        <w:p w14:paraId="00000020" w14:textId="49B32414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4xlml6ef5gwy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ализ задачи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4xlml6ef5gwy \h </w:instrText>
          </w:r>
          <w:r>
            <w:fldChar w:fldCharType="separate"/>
          </w:r>
          <w:r w:rsidR="009A125A">
            <w:rPr>
              <w:noProof/>
            </w:rPr>
            <w:t>9</w:t>
          </w:r>
          <w:r>
            <w:fldChar w:fldCharType="end"/>
          </w:r>
        </w:p>
        <w:p w14:paraId="00000021" w14:textId="46CDC4C3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1wtb3bas3g49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Анализ средств реал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и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ции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1wtb3bas3g49 \h </w:instrText>
          </w:r>
          <w:r>
            <w:fldChar w:fldCharType="separate"/>
          </w:r>
          <w:r w:rsidR="009A125A">
            <w:rPr>
              <w:noProof/>
            </w:rPr>
            <w:t>5</w:t>
          </w:r>
          <w:r>
            <w:fldChar w:fldCharType="end"/>
          </w:r>
        </w:p>
        <w:p w14:paraId="00000022" w14:textId="76F0C0C6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ccmv1dk7o3hf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Реализация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ccmv1dk7o3hf \h </w:instrText>
          </w:r>
          <w:r>
            <w:fldChar w:fldCharType="separate"/>
          </w:r>
          <w:r w:rsidR="009A125A">
            <w:rPr>
              <w:noProof/>
            </w:rPr>
            <w:t>12</w:t>
          </w:r>
          <w:r>
            <w:fldChar w:fldCharType="end"/>
          </w:r>
        </w:p>
        <w:p w14:paraId="00000023" w14:textId="2F966976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5amf0s3cnv75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Тестирование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5amf0s3cnv75 \h </w:instrText>
          </w:r>
          <w:r>
            <w:fldChar w:fldCharType="separate"/>
          </w:r>
          <w:r w:rsidR="009A125A">
            <w:rPr>
              <w:noProof/>
            </w:rPr>
            <w:t>12</w:t>
          </w:r>
          <w:r>
            <w:fldChar w:fldCharType="end"/>
          </w:r>
        </w:p>
        <w:p w14:paraId="00000024" w14:textId="3CD62CE2" w:rsidR="00F04DE7" w:rsidRDefault="00EF17CC">
          <w:pPr>
            <w:tabs>
              <w:tab w:val="right" w:pos="10080"/>
            </w:tabs>
            <w:spacing w:before="20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k621jhr142wt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Заключение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k621jhr142wt \h </w:instrText>
          </w:r>
          <w:r>
            <w:fldChar w:fldCharType="separate"/>
          </w:r>
          <w:r w:rsidR="009A125A">
            <w:rPr>
              <w:noProof/>
            </w:rPr>
            <w:t>13</w:t>
          </w:r>
          <w:r>
            <w:fldChar w:fldCharType="end"/>
          </w:r>
        </w:p>
        <w:p w14:paraId="00000025" w14:textId="21231449" w:rsidR="00F04DE7" w:rsidRDefault="00EF17CC">
          <w:pPr>
            <w:tabs>
              <w:tab w:val="right" w:pos="10080"/>
            </w:tabs>
            <w:spacing w:before="200" w:after="80" w:line="240" w:lineRule="auto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hyperlink w:anchor="_ne1nz4siegad"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Список используемой литературы</w:t>
            </w:r>
          </w:hyperlink>
          <w:r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  <w:tab/>
          </w:r>
          <w:r>
            <w:fldChar w:fldCharType="begin"/>
          </w:r>
          <w:r>
            <w:instrText xml:space="preserve"> PAGEREF _ne1nz4siegad \h </w:instrText>
          </w:r>
          <w:r>
            <w:fldChar w:fldCharType="separate"/>
          </w:r>
          <w:r w:rsidR="009A125A">
            <w:rPr>
              <w:noProof/>
            </w:rPr>
            <w:t>14</w:t>
          </w:r>
          <w:r>
            <w:fldChar w:fldCharType="end"/>
          </w:r>
          <w:r>
            <w:fldChar w:fldCharType="end"/>
          </w:r>
        </w:p>
      </w:sdtContent>
    </w:sdt>
    <w:p w14:paraId="00000026" w14:textId="77777777" w:rsidR="00F04DE7" w:rsidRDefault="00F04DE7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0000027" w14:textId="77777777" w:rsidR="00F04DE7" w:rsidRDefault="00F04DE7">
      <w:pPr>
        <w:spacing w:before="240" w:line="36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28" w14:textId="77777777" w:rsidR="00F04DE7" w:rsidRDefault="00F04DE7">
      <w:pPr>
        <w:spacing w:after="240" w:line="36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29" w14:textId="77777777" w:rsidR="00F04DE7" w:rsidRDefault="00F04DE7">
      <w:pPr>
        <w:spacing w:before="240" w:after="240" w:line="36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0000002A" w14:textId="77777777" w:rsidR="00F04DE7" w:rsidRDefault="00EF17CC">
      <w:pPr>
        <w:spacing w:before="240" w:after="240" w:line="36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>
        <w:br w:type="page"/>
      </w:r>
    </w:p>
    <w:p w14:paraId="0000002B" w14:textId="77777777" w:rsidR="00F04DE7" w:rsidRPr="00AA750A" w:rsidRDefault="00EF17CC">
      <w:pPr>
        <w:pStyle w:val="Heading2"/>
        <w:rPr>
          <w:lang w:val="ru-RU"/>
        </w:rPr>
      </w:pPr>
      <w:bookmarkStart w:id="1" w:name="_2xzi7z3sdff3" w:colFirst="0" w:colLast="0"/>
      <w:bookmarkEnd w:id="1"/>
      <w:r w:rsidRPr="00AA750A">
        <w:rPr>
          <w:lang w:val="ru-RU"/>
        </w:rPr>
        <w:lastRenderedPageBreak/>
        <w:t xml:space="preserve">Введение </w:t>
      </w:r>
    </w:p>
    <w:p w14:paraId="0000002C" w14:textId="77777777" w:rsidR="00F04DE7" w:rsidRPr="00AA750A" w:rsidRDefault="00EF17CC">
      <w:pPr>
        <w:spacing w:before="240" w:after="24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гласно действующему законодательству РФ, каждый собственник жилого помещения обязан оплачивать предоставляемые коммунальные услуги. Задача данного проекта состоит в том, чтобы продемонстрировать все положительные стороны оплаты с помощью сайта управляющей компании, максимально упростив процесс передачи показаний приборов учета и непосредственно оплаты, и, соответственно, привлечь к данному способу новых пользователей. </w:t>
      </w:r>
    </w:p>
    <w:p w14:paraId="0000002D" w14:textId="77777777" w:rsidR="00F04DE7" w:rsidRPr="00AA750A" w:rsidRDefault="00EF17CC">
      <w:pPr>
        <w:spacing w:before="240" w:after="24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 настоящее время на просторах Интернета можно найти множество сайтов различных управляющих компаний, предоставляющих коммунальные услуги. Однако каждый из них не идеален и имеет свои недостатки, среди которых можно отметить: устаревший или сложный интерфейс, отсутствие личного кабинета для клиентов данной управляющей компании, а также возможности просмотра актуальных тарифов и истории платежей по коммунальным услугам.</w:t>
      </w:r>
    </w:p>
    <w:p w14:paraId="0000002E" w14:textId="77777777" w:rsidR="00F04DE7" w:rsidRPr="00AA750A" w:rsidRDefault="00EF17CC">
      <w:pPr>
        <w:spacing w:before="240" w:after="24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гласно </w:t>
      </w:r>
      <w:hyperlink r:id="rId8"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опросу</w:t>
        </w:r>
      </w:hyperlink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аналитического центра НАФИ 2010 года, 21% опрошенных, являющихся пользователями Интернета, заявили, что не знают о подобной возможности оплаты коммунальных услуг (с помощью Интернета), 46% - что им важно получить документ, подтверждающий факт совершения оплаты.</w:t>
      </w:r>
    </w:p>
    <w:p w14:paraId="0000002F" w14:textId="77777777" w:rsidR="00F04DE7" w:rsidRPr="00AA750A" w:rsidRDefault="00EF17CC">
      <w:pPr>
        <w:spacing w:before="240" w:after="24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Данный курсовой проект направлен на создание веб-приложения управляющей компании для сбора показаний индивидуальных приборов учета в многоквартирных домах и выставления счетов за потребленные услуги с возможностью их оплаты для клиентов и последующего получения соответствующего документа в электронном виде. Сайт должен быть лишен приведенных выше минусов существующих решений в данной сфере и при этом сохранять все их положительные стороны. С помощью данного решения мы надеемся развеять сомнения потенциальных пользователей и привлечь их к использованию готового ресурса. </w:t>
      </w:r>
    </w:p>
    <w:p w14:paraId="00000030" w14:textId="77777777" w:rsidR="00F04DE7" w:rsidRPr="00AA750A" w:rsidRDefault="00EF17CC">
      <w:pPr>
        <w:spacing w:before="240" w:after="24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Итоговый вариант разрабатываемого сайта должен иметь следующую основную необходимую функциональность: </w:t>
      </w:r>
    </w:p>
    <w:p w14:paraId="00000031" w14:textId="77777777" w:rsidR="00F04DE7" w:rsidRPr="00AA750A" w:rsidRDefault="00EF17CC">
      <w:pPr>
        <w:numPr>
          <w:ilvl w:val="0"/>
          <w:numId w:val="12"/>
        </w:numPr>
        <w:spacing w:before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понятный интерфейс, не требующий больших временных затрат на освоение, в котором сможет ориентироваться любой пользователь:</w:t>
      </w:r>
    </w:p>
    <w:p w14:paraId="00000032" w14:textId="77777777" w:rsidR="00F04DE7" w:rsidRPr="00AA750A" w:rsidRDefault="00EF17CC">
      <w:pPr>
        <w:numPr>
          <w:ilvl w:val="1"/>
          <w:numId w:val="12"/>
        </w:numPr>
        <w:spacing w:line="360" w:lineRule="auto"/>
        <w:ind w:left="1170" w:hanging="45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цвета в дизайне не должны быть слишком яркими, чтобы не привлекать излишнего внимания, поскольку приложение нацелено не на развлекательный 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lastRenderedPageBreak/>
        <w:t>контент, а на предоставление возможности для упрощения процесса взаимодействия со службами жилищно-коммунального хозяйства;</w:t>
      </w:r>
    </w:p>
    <w:p w14:paraId="00000033" w14:textId="77777777" w:rsidR="00F04DE7" w:rsidRPr="00AA750A" w:rsidRDefault="00EF17CC">
      <w:pPr>
        <w:numPr>
          <w:ilvl w:val="1"/>
          <w:numId w:val="12"/>
        </w:numPr>
        <w:spacing w:after="200" w:line="360" w:lineRule="auto"/>
        <w:ind w:left="1170" w:hanging="45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авигация по сайту должна осуществляться путем перемещения посетителя по страницам с логичным названием, которое полностью отражало бы их содержание; структура панели меню не должна характеризоваться излишней вложенностью кроме тех мест, где это логически необходимо и обоснованно (не более двух уровней вложенности);</w:t>
      </w:r>
    </w:p>
    <w:p w14:paraId="00000034" w14:textId="77777777" w:rsidR="00F04DE7" w:rsidRPr="00AA750A" w:rsidRDefault="00EF17CC">
      <w:pPr>
        <w:numPr>
          <w:ilvl w:val="0"/>
          <w:numId w:val="12"/>
        </w:numPr>
        <w:spacing w:before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личный кабинет, предоставляющий зарегистрированному (и авторизованному) пользователю возможность передачи показаний индивидуальных приборов учета;</w:t>
      </w:r>
    </w:p>
    <w:p w14:paraId="00000035" w14:textId="77777777" w:rsidR="00F04DE7" w:rsidRPr="00AA750A" w:rsidRDefault="00EF17CC">
      <w:pPr>
        <w:numPr>
          <w:ilvl w:val="0"/>
          <w:numId w:val="1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форма обратной связи для зарегистрированных (и авторизованных) пользователей с возможностью подачи заявления на внесение изменений в переданные показания прибора учета (например, при передаче ошибочных данных);</w:t>
      </w:r>
    </w:p>
    <w:p w14:paraId="3C9E1037" w14:textId="5CE6A6CF" w:rsidR="00F04DE7" w:rsidRPr="005A09A6" w:rsidRDefault="00EF17CC" w:rsidP="005A09A6">
      <w:pPr>
        <w:numPr>
          <w:ilvl w:val="0"/>
          <w:numId w:val="12"/>
        </w:numPr>
        <w:spacing w:after="24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предоставление квитанции для оплаты коммунальных услуг в каждом расчетном периоде, содержащей подробную информацию об объемах начислений и суммах к оплате по каждому из видов показаний.</w:t>
      </w:r>
    </w:p>
    <w:p w14:paraId="00000037" w14:textId="77777777" w:rsidR="00F04DE7" w:rsidRPr="00AA750A" w:rsidRDefault="00EF17CC">
      <w:pPr>
        <w:pStyle w:val="Heading2"/>
        <w:ind w:left="720" w:firstLine="0"/>
        <w:rPr>
          <w:lang w:val="ru-RU"/>
        </w:rPr>
      </w:pPr>
      <w:bookmarkStart w:id="2" w:name="_j0wc9jdymyht" w:colFirst="0" w:colLast="0"/>
      <w:bookmarkEnd w:id="2"/>
      <w:r w:rsidRPr="00AA750A">
        <w:rPr>
          <w:lang w:val="ru-RU"/>
        </w:rPr>
        <w:br w:type="page"/>
      </w:r>
    </w:p>
    <w:p w14:paraId="00000038" w14:textId="77777777" w:rsidR="00F04DE7" w:rsidRDefault="00EF17CC">
      <w:pPr>
        <w:pStyle w:val="Heading2"/>
        <w:numPr>
          <w:ilvl w:val="0"/>
          <w:numId w:val="7"/>
        </w:numPr>
        <w:ind w:left="0" w:firstLine="360"/>
      </w:pPr>
      <w:bookmarkStart w:id="3" w:name="_fhobypoz790e" w:colFirst="0" w:colLast="0"/>
      <w:bookmarkEnd w:id="3"/>
      <w:proofErr w:type="spellStart"/>
      <w:r>
        <w:lastRenderedPageBreak/>
        <w:t>Постановка</w:t>
      </w:r>
      <w:proofErr w:type="spellEnd"/>
      <w:r>
        <w:t xml:space="preserve"> </w:t>
      </w:r>
      <w:proofErr w:type="spellStart"/>
      <w:r>
        <w:t>задачи</w:t>
      </w:r>
      <w:proofErr w:type="spellEnd"/>
    </w:p>
    <w:p w14:paraId="00000039" w14:textId="77777777" w:rsidR="00F04DE7" w:rsidRPr="00AA750A" w:rsidRDefault="00EF17CC">
      <w:pPr>
        <w:spacing w:after="20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Цель данной курсовой работы - реализовать веб-приложение, отвечающее следующим требованиям:</w:t>
      </w:r>
    </w:p>
    <w:p w14:paraId="0000003A" w14:textId="77777777" w:rsidR="00F04DE7" w:rsidRPr="00AA750A" w:rsidRDefault="00EF17CC">
      <w:pPr>
        <w:numPr>
          <w:ilvl w:val="0"/>
          <w:numId w:val="3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се страницы выполнены в едином стиле;</w:t>
      </w:r>
    </w:p>
    <w:p w14:paraId="0000003B" w14:textId="77777777" w:rsidR="00F04DE7" w:rsidRPr="00AA750A" w:rsidRDefault="00EF17CC">
      <w:pPr>
        <w:numPr>
          <w:ilvl w:val="0"/>
          <w:numId w:val="3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дизайн сайта не перегружен функционалом и внешним видом, что позволяет пользователю сконцентрироваться на полезных </w:t>
      </w:r>
      <w:proofErr w:type="spellStart"/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озмозможностях</w:t>
      </w:r>
      <w:proofErr w:type="spellEnd"/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сервиса;</w:t>
      </w:r>
    </w:p>
    <w:p w14:paraId="0000003C" w14:textId="77777777" w:rsidR="00F04DE7" w:rsidRPr="00AA750A" w:rsidRDefault="00EF17CC">
      <w:pPr>
        <w:numPr>
          <w:ilvl w:val="0"/>
          <w:numId w:val="3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табильная работа в браузере </w:t>
      </w:r>
      <w:r>
        <w:rPr>
          <w:rFonts w:ascii="Times New Roman" w:eastAsia="Times New Roman" w:hAnsi="Times New Roman" w:cs="Times New Roman"/>
          <w:sz w:val="24"/>
          <w:szCs w:val="24"/>
        </w:rPr>
        <w:t>Google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hrome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, версии 89.0.4389.114;</w:t>
      </w:r>
    </w:p>
    <w:p w14:paraId="0000003D" w14:textId="77777777" w:rsidR="00F04DE7" w:rsidRPr="00AA750A" w:rsidRDefault="00EF17CC">
      <w:pPr>
        <w:numPr>
          <w:ilvl w:val="0"/>
          <w:numId w:val="3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адаптивность сайта на мобильные устройства;</w:t>
      </w:r>
    </w:p>
    <w:p w14:paraId="0000003E" w14:textId="77777777" w:rsidR="00F04DE7" w:rsidRPr="00AA750A" w:rsidRDefault="00EF17CC">
      <w:pPr>
        <w:numPr>
          <w:ilvl w:val="0"/>
          <w:numId w:val="3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отсутствие у пользователя необходимости в дополнительной справке для полноценного использования сервиса, которое включает в себя следующие возможности:</w:t>
      </w:r>
    </w:p>
    <w:p w14:paraId="0000003F" w14:textId="77777777" w:rsidR="00F04DE7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регистраци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авторизация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40" w14:textId="77777777" w:rsidR="00F04DE7" w:rsidRPr="00AA750A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вод показаний индивидуальных приборов учета;</w:t>
      </w:r>
    </w:p>
    <w:p w14:paraId="00000041" w14:textId="77777777" w:rsidR="00F04DE7" w:rsidRPr="00AA750A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возможность составления обращения в службу </w:t>
      </w:r>
      <w:r>
        <w:rPr>
          <w:rFonts w:ascii="Times New Roman" w:eastAsia="Times New Roman" w:hAnsi="Times New Roman" w:cs="Times New Roman"/>
          <w:sz w:val="24"/>
          <w:szCs w:val="24"/>
        </w:rPr>
        <w:t>helpdesk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при необходимости внесения изменений в переданные показания индивидуальных приборов учета;</w:t>
      </w:r>
    </w:p>
    <w:p w14:paraId="00000042" w14:textId="77777777" w:rsidR="00F04DE7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просмотр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истори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квитанци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43" w14:textId="77777777" w:rsidR="00F04DE7" w:rsidRPr="00AA750A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просмотр отдельной квитанции с подробной расшифровкой начислений;</w:t>
      </w:r>
    </w:p>
    <w:p w14:paraId="00000044" w14:textId="77777777" w:rsidR="00F04DE7" w:rsidRPr="00AA750A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просмотр отдельной квитанции в формате </w:t>
      </w:r>
      <w:r>
        <w:rPr>
          <w:rFonts w:ascii="Times New Roman" w:eastAsia="Times New Roman" w:hAnsi="Times New Roman" w:cs="Times New Roman"/>
          <w:sz w:val="24"/>
          <w:szCs w:val="24"/>
        </w:rPr>
        <w:t>PDF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документа;</w:t>
      </w:r>
    </w:p>
    <w:p w14:paraId="00000045" w14:textId="77777777" w:rsidR="00F04DE7" w:rsidRPr="00AA750A" w:rsidRDefault="00EF17CC">
      <w:pPr>
        <w:numPr>
          <w:ilvl w:val="0"/>
          <w:numId w:val="2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редактирование данных в личном кабинете;</w:t>
      </w:r>
    </w:p>
    <w:p w14:paraId="00000046" w14:textId="77777777" w:rsidR="00F04DE7" w:rsidRDefault="00EF17CC">
      <w:pPr>
        <w:spacing w:after="20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Со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стороны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администратор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47" w14:textId="77777777" w:rsidR="00F04DE7" w:rsidRPr="00AA750A" w:rsidRDefault="00EF17CC">
      <w:pPr>
        <w:numPr>
          <w:ilvl w:val="0"/>
          <w:numId w:val="2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несение изменений в действующие тарифы по коммунальным услугам;</w:t>
      </w:r>
    </w:p>
    <w:p w14:paraId="00000048" w14:textId="77777777" w:rsidR="00F04DE7" w:rsidRPr="00AA750A" w:rsidRDefault="00EF17CC">
      <w:pPr>
        <w:numPr>
          <w:ilvl w:val="0"/>
          <w:numId w:val="2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ссмотрение обращений в службе </w:t>
      </w:r>
      <w:r>
        <w:rPr>
          <w:rFonts w:ascii="Times New Roman" w:eastAsia="Times New Roman" w:hAnsi="Times New Roman" w:cs="Times New Roman"/>
          <w:sz w:val="24"/>
          <w:szCs w:val="24"/>
        </w:rPr>
        <w:t>helpdesk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.</w:t>
      </w:r>
    </w:p>
    <w:p w14:paraId="00000049" w14:textId="77777777" w:rsidR="00F04DE7" w:rsidRPr="00AA750A" w:rsidRDefault="00EF17CC">
      <w:pPr>
        <w:spacing w:after="20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Для достижения данной цели были выделены следующие задачи:</w:t>
      </w:r>
    </w:p>
    <w:p w14:paraId="0000004A" w14:textId="77777777" w:rsidR="00F04DE7" w:rsidRPr="00AA750A" w:rsidRDefault="00EF17CC">
      <w:pPr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</w:rPr>
        <w:t>frontend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части, находящейся на устройстве (компьютере или мобильном устройстве) пользователя;</w:t>
      </w:r>
    </w:p>
    <w:p w14:paraId="0000004B" w14:textId="77777777" w:rsidR="00F04DE7" w:rsidRPr="00AA750A" w:rsidRDefault="00EF17CC">
      <w:pPr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разработка </w:t>
      </w:r>
      <w:r>
        <w:rPr>
          <w:rFonts w:ascii="Times New Roman" w:eastAsia="Times New Roman" w:hAnsi="Times New Roman" w:cs="Times New Roman"/>
          <w:sz w:val="24"/>
          <w:szCs w:val="24"/>
        </w:rPr>
        <w:t>backend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части, развернутой на удаленном сервере;</w:t>
      </w:r>
    </w:p>
    <w:p w14:paraId="0000004C" w14:textId="77777777" w:rsidR="00F04DE7" w:rsidRPr="00AA750A" w:rsidRDefault="00EF17CC">
      <w:pPr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разработка базы данных, расположенной на удаленном сервере;</w:t>
      </w:r>
    </w:p>
    <w:p w14:paraId="0000004D" w14:textId="77777777" w:rsidR="00F04DE7" w:rsidRPr="00AA750A" w:rsidRDefault="00EF17CC">
      <w:pPr>
        <w:numPr>
          <w:ilvl w:val="0"/>
          <w:numId w:val="10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создание связи между частями </w:t>
      </w:r>
      <w:r>
        <w:rPr>
          <w:rFonts w:ascii="Times New Roman" w:eastAsia="Times New Roman" w:hAnsi="Times New Roman" w:cs="Times New Roman"/>
          <w:sz w:val="24"/>
          <w:szCs w:val="24"/>
        </w:rPr>
        <w:t>frontend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и </w:t>
      </w:r>
      <w:r>
        <w:rPr>
          <w:rFonts w:ascii="Times New Roman" w:eastAsia="Times New Roman" w:hAnsi="Times New Roman" w:cs="Times New Roman"/>
          <w:sz w:val="24"/>
          <w:szCs w:val="24"/>
        </w:rPr>
        <w:t>backend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. </w:t>
      </w:r>
    </w:p>
    <w:p w14:paraId="0000004E" w14:textId="77777777" w:rsidR="00F04DE7" w:rsidRPr="00AA750A" w:rsidRDefault="00EF17CC">
      <w:pPr>
        <w:ind w:left="720"/>
        <w:rPr>
          <w:lang w:val="ru-RU"/>
        </w:rPr>
      </w:pPr>
      <w:r w:rsidRPr="00AA750A">
        <w:rPr>
          <w:lang w:val="ru-RU"/>
        </w:rPr>
        <w:br w:type="page"/>
      </w:r>
    </w:p>
    <w:p w14:paraId="0000004F" w14:textId="77777777" w:rsidR="00F04DE7" w:rsidRDefault="00EF17CC">
      <w:pPr>
        <w:pStyle w:val="Heading2"/>
        <w:numPr>
          <w:ilvl w:val="0"/>
          <w:numId w:val="7"/>
        </w:numPr>
        <w:spacing w:after="200"/>
        <w:ind w:left="0" w:firstLine="360"/>
      </w:pPr>
      <w:bookmarkStart w:id="4" w:name="_jtyulgqm35o3" w:colFirst="0" w:colLast="0"/>
      <w:bookmarkEnd w:id="4"/>
      <w:proofErr w:type="spellStart"/>
      <w:r>
        <w:lastRenderedPageBreak/>
        <w:t>Анализ</w:t>
      </w:r>
      <w:proofErr w:type="spellEnd"/>
      <w:r>
        <w:t xml:space="preserve"> </w:t>
      </w:r>
      <w:proofErr w:type="spellStart"/>
      <w:r>
        <w:t>предметной</w:t>
      </w:r>
      <w:proofErr w:type="spellEnd"/>
      <w:r>
        <w:t xml:space="preserve"> </w:t>
      </w:r>
      <w:proofErr w:type="spellStart"/>
      <w:r>
        <w:t>области</w:t>
      </w:r>
      <w:proofErr w:type="spellEnd"/>
    </w:p>
    <w:p w14:paraId="00000050" w14:textId="77777777" w:rsidR="00F04DE7" w:rsidRDefault="00EF17CC">
      <w:pPr>
        <w:pStyle w:val="Heading2"/>
        <w:numPr>
          <w:ilvl w:val="1"/>
          <w:numId w:val="7"/>
        </w:numPr>
        <w:spacing w:after="200"/>
        <w:ind w:left="0" w:firstLine="360"/>
      </w:pPr>
      <w:bookmarkStart w:id="5" w:name="_akvrirgilok0" w:colFirst="0" w:colLast="0"/>
      <w:bookmarkEnd w:id="5"/>
      <w:proofErr w:type="spellStart"/>
      <w:r>
        <w:t>Глоссарий</w:t>
      </w:r>
      <w:proofErr w:type="spellEnd"/>
    </w:p>
    <w:p w14:paraId="00000051" w14:textId="77777777" w:rsidR="00F04DE7" w:rsidRPr="00AA750A" w:rsidRDefault="00EF17CC">
      <w:pPr>
        <w:spacing w:before="240" w:after="20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proofErr w:type="spellStart"/>
      <w:r w:rsidRPr="00AA750A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Индивидуальныи</w:t>
      </w:r>
      <w:proofErr w:type="spellEnd"/>
      <w:r w:rsidRPr="00AA750A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̆ прибор учета (ИПУ)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– средство измерения, используемое для определения объемов (количества) потребления коммунальных ресурсов потребителями, проживающими в одном жилом помещении многоквартирного дома или в жилом доме.</w:t>
      </w:r>
    </w:p>
    <w:p w14:paraId="00000052" w14:textId="77777777" w:rsidR="00F04DE7" w:rsidRPr="00AA750A" w:rsidRDefault="00EF17CC">
      <w:pPr>
        <w:spacing w:after="240" w:line="360" w:lineRule="auto"/>
        <w:ind w:firstLine="360"/>
        <w:jc w:val="both"/>
        <w:rPr>
          <w:lang w:val="ru-RU"/>
        </w:rPr>
      </w:pPr>
      <w:r w:rsidRPr="00AA750A">
        <w:rPr>
          <w:rFonts w:ascii="Times New Roman" w:eastAsia="Times New Roman" w:hAnsi="Times New Roman" w:cs="Times New Roman"/>
          <w:i/>
          <w:sz w:val="24"/>
          <w:szCs w:val="24"/>
          <w:lang w:val="ru-RU"/>
        </w:rPr>
        <w:t>Тариф</w:t>
      </w: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 – стоимость единицы услуги, которая измерена в натуральном выражении - кубометр, киловатт и так далее; объем потребляемых услуг на одного человека.</w:t>
      </w:r>
      <w:r w:rsidRPr="00AA750A">
        <w:rPr>
          <w:lang w:val="ru-RU"/>
        </w:rPr>
        <w:br w:type="page"/>
      </w:r>
    </w:p>
    <w:p w14:paraId="00000053" w14:textId="77777777" w:rsidR="00F04DE7" w:rsidRDefault="00EF17CC">
      <w:pPr>
        <w:pStyle w:val="Heading2"/>
        <w:numPr>
          <w:ilvl w:val="1"/>
          <w:numId w:val="7"/>
        </w:numPr>
        <w:spacing w:after="200"/>
        <w:ind w:left="0" w:firstLine="360"/>
      </w:pPr>
      <w:bookmarkStart w:id="6" w:name="_vnp8sugdislh" w:colFirst="0" w:colLast="0"/>
      <w:bookmarkEnd w:id="6"/>
      <w:proofErr w:type="spellStart"/>
      <w:r>
        <w:lastRenderedPageBreak/>
        <w:t>Анализ</w:t>
      </w:r>
      <w:proofErr w:type="spellEnd"/>
      <w:r>
        <w:t xml:space="preserve"> </w:t>
      </w:r>
      <w:proofErr w:type="spellStart"/>
      <w:r>
        <w:t>существующих</w:t>
      </w:r>
      <w:proofErr w:type="spellEnd"/>
      <w:r>
        <w:t xml:space="preserve"> </w:t>
      </w:r>
      <w:proofErr w:type="spellStart"/>
      <w:r>
        <w:t>решений</w:t>
      </w:r>
      <w:proofErr w:type="spellEnd"/>
    </w:p>
    <w:p w14:paraId="00000054" w14:textId="77777777" w:rsidR="00F04DE7" w:rsidRDefault="00EF17CC">
      <w:pPr>
        <w:numPr>
          <w:ilvl w:val="0"/>
          <w:numId w:val="8"/>
        </w:numPr>
        <w:spacing w:after="200" w:line="36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9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doverie-adler.ru</w:t>
        </w:r>
      </w:hyperlink>
    </w:p>
    <w:p w14:paraId="00000055" w14:textId="77777777" w:rsidR="00F04DE7" w:rsidRDefault="00EF17CC">
      <w:pPr>
        <w:spacing w:after="20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остоинств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56" w14:textId="77777777" w:rsidR="00F04DE7" w:rsidRPr="00AA750A" w:rsidRDefault="00EF17CC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доступная информация об обслуживаемых объектах;</w:t>
      </w:r>
    </w:p>
    <w:p w14:paraId="00000057" w14:textId="77777777" w:rsidR="00F04DE7" w:rsidRPr="00AA750A" w:rsidRDefault="00EF17CC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форма обратной связи (в том числе для незарегистрированного пользователя);</w:t>
      </w:r>
    </w:p>
    <w:p w14:paraId="00000058" w14:textId="77777777" w:rsidR="00F04DE7" w:rsidRPr="00AA750A" w:rsidRDefault="00EF17CC">
      <w:pPr>
        <w:numPr>
          <w:ilvl w:val="0"/>
          <w:numId w:val="1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удобный формат просмотра актуальных значений тарифов в виде подробных таблиц по каждому виду начислений;</w:t>
      </w:r>
    </w:p>
    <w:p w14:paraId="00000059" w14:textId="77777777" w:rsidR="00F04DE7" w:rsidRDefault="00EF17CC">
      <w:p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достатк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5A" w14:textId="77777777" w:rsidR="00F04DE7" w:rsidRPr="00AA750A" w:rsidRDefault="00EF17CC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дизайн сайта не соответствует ожиданиям современного пользователя;</w:t>
      </w:r>
    </w:p>
    <w:p w14:paraId="0000005B" w14:textId="77777777" w:rsidR="00F04DE7" w:rsidRPr="00AA750A" w:rsidRDefault="00EF17CC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списки должников по коммунальным услугам доступны любому (в том числе незарегистрированному пользователю), что является крайне неэтичным;</w:t>
      </w:r>
    </w:p>
    <w:p w14:paraId="0000005C" w14:textId="77777777" w:rsidR="00F04DE7" w:rsidRPr="00AA750A" w:rsidRDefault="00EF17CC">
      <w:pPr>
        <w:numPr>
          <w:ilvl w:val="0"/>
          <w:numId w:val="1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при регистрации необходимо указывать и лицевой счет, и адрес, после чего ожидать ответа на электронную почту с данными для входа - все это образует довольно сложную систему и может отпугнуть потенциального пользователя;</w:t>
      </w:r>
    </w:p>
    <w:p w14:paraId="0000005D" w14:textId="77777777" w:rsidR="00F04DE7" w:rsidRDefault="00EF17CC">
      <w:pPr>
        <w:numPr>
          <w:ilvl w:val="0"/>
          <w:numId w:val="8"/>
        </w:numPr>
        <w:spacing w:after="200" w:line="36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10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://ukvyborgec.ru</w:t>
        </w:r>
      </w:hyperlink>
    </w:p>
    <w:p w14:paraId="0000005E" w14:textId="77777777" w:rsidR="00F04DE7" w:rsidRDefault="00EF17CC">
      <w:pPr>
        <w:spacing w:after="20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остоинств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5F" w14:textId="77777777" w:rsidR="00F04DE7" w:rsidRPr="00AA750A" w:rsidRDefault="00EF17CC">
      <w:pPr>
        <w:numPr>
          <w:ilvl w:val="0"/>
          <w:numId w:val="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форма обратной связи (в том числе для незарегистрированного пользователя);</w:t>
      </w:r>
    </w:p>
    <w:p w14:paraId="00000060" w14:textId="77777777" w:rsidR="00F04DE7" w:rsidRPr="00AA750A" w:rsidRDefault="00EF17CC">
      <w:pPr>
        <w:numPr>
          <w:ilvl w:val="0"/>
          <w:numId w:val="4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озможность авторизации через сторонние сервисы;</w:t>
      </w:r>
    </w:p>
    <w:p w14:paraId="00000061" w14:textId="77777777" w:rsidR="00F04DE7" w:rsidRDefault="00EF17CC">
      <w:p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достатк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62" w14:textId="77777777" w:rsidR="00F04DE7" w:rsidRPr="00AA750A" w:rsidRDefault="00EF17CC">
      <w:pPr>
        <w:numPr>
          <w:ilvl w:val="0"/>
          <w:numId w:val="4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ет возможности регистрации и какой-либо информации о других возможных способах использования данного ресурса;</w:t>
      </w:r>
    </w:p>
    <w:p w14:paraId="00000063" w14:textId="77777777" w:rsidR="00F04DE7" w:rsidRPr="00AA750A" w:rsidRDefault="00EF17CC">
      <w:pPr>
        <w:numPr>
          <w:ilvl w:val="0"/>
          <w:numId w:val="4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ет возможности в удобном формате просматривать актуальные тарифы на коммунальные услуги (можно только скачать документы с изменениями тарифов);</w:t>
      </w:r>
    </w:p>
    <w:p w14:paraId="00000064" w14:textId="77777777" w:rsidR="00F04DE7" w:rsidRDefault="00EF17CC">
      <w:pPr>
        <w:numPr>
          <w:ilvl w:val="0"/>
          <w:numId w:val="8"/>
        </w:numPr>
        <w:spacing w:after="200" w:line="36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11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uk-orion.org</w:t>
        </w:r>
      </w:hyperlink>
    </w:p>
    <w:p w14:paraId="00000065" w14:textId="77777777" w:rsidR="00F04DE7" w:rsidRDefault="00EF17CC">
      <w:pPr>
        <w:spacing w:after="20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остоинств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66" w14:textId="77777777" w:rsidR="00F04DE7" w:rsidRDefault="00EF17CC">
      <w:pPr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современны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изайн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67" w14:textId="77777777" w:rsidR="00F04DE7" w:rsidRPr="00AA750A" w:rsidRDefault="00EF17CC">
      <w:pPr>
        <w:numPr>
          <w:ilvl w:val="0"/>
          <w:numId w:val="6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возможность авторизации через сторонние сервисы;</w:t>
      </w:r>
    </w:p>
    <w:p w14:paraId="00000068" w14:textId="77777777" w:rsidR="00F04DE7" w:rsidRDefault="00EF17CC">
      <w:p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достатк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69" w14:textId="77777777" w:rsidR="00F04DE7" w:rsidRDefault="00EF17CC">
      <w:pPr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т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формы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братно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связ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6A" w14:textId="77777777" w:rsidR="00F04DE7" w:rsidRPr="00AA750A" w:rsidRDefault="00EF17CC">
      <w:pPr>
        <w:numPr>
          <w:ilvl w:val="0"/>
          <w:numId w:val="1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ет информации об обслуживаемых адресах;</w:t>
      </w:r>
    </w:p>
    <w:p w14:paraId="0000006B" w14:textId="77777777" w:rsidR="00F04DE7" w:rsidRPr="00AA750A" w:rsidRDefault="00EF17CC">
      <w:pPr>
        <w:numPr>
          <w:ilvl w:val="0"/>
          <w:numId w:val="1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е работают ссылки на социальные сети в шапке сайта, что, как и любая функция, не осуществленная должным образом, негативно сказывается на общем впечатление пользователя от данного сервиса;</w:t>
      </w:r>
    </w:p>
    <w:p w14:paraId="0000006C" w14:textId="77777777" w:rsidR="00F04DE7" w:rsidRDefault="00EF17CC">
      <w:pPr>
        <w:numPr>
          <w:ilvl w:val="0"/>
          <w:numId w:val="11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т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возможност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регистраци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6D" w14:textId="77777777" w:rsidR="00F04DE7" w:rsidRDefault="00EF17CC">
      <w:pPr>
        <w:numPr>
          <w:ilvl w:val="0"/>
          <w:numId w:val="8"/>
        </w:numPr>
        <w:spacing w:after="200" w:line="360" w:lineRule="auto"/>
        <w:ind w:left="450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12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://www.ucsodr.ru</w:t>
        </w:r>
      </w:hyperlink>
    </w:p>
    <w:p w14:paraId="0000006E" w14:textId="77777777" w:rsidR="00F04DE7" w:rsidRDefault="00EF17CC">
      <w:pPr>
        <w:spacing w:after="200" w:line="36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Достоинства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6F" w14:textId="77777777" w:rsidR="00F04DE7" w:rsidRPr="00AA750A" w:rsidRDefault="00EF17CC">
      <w:pPr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обслуживаемые объекты наглядно отображаются на карте;</w:t>
      </w:r>
    </w:p>
    <w:p w14:paraId="00000070" w14:textId="77777777" w:rsidR="00F04DE7" w:rsidRPr="00AA750A" w:rsidRDefault="00EF17CC">
      <w:pPr>
        <w:numPr>
          <w:ilvl w:val="0"/>
          <w:numId w:val="9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предоставлена информация о работе офиса в текущий момент, что является крайне удобным для потенциального пользователя, поскольку ему не придется самостоятельно искать информацию о режиме работы офиса;</w:t>
      </w:r>
    </w:p>
    <w:p w14:paraId="00000071" w14:textId="77777777" w:rsidR="00F04DE7" w:rsidRDefault="00EF17CC">
      <w:p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достатк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00000072" w14:textId="77777777" w:rsidR="00F04DE7" w:rsidRPr="00AA750A" w:rsidRDefault="00EF17CC">
      <w:pPr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низкое разрешение изображений в значительной мере портит эстетическое впечатление от использования данного сервиса;</w:t>
      </w:r>
    </w:p>
    <w:p w14:paraId="00000073" w14:textId="77777777" w:rsidR="00F04DE7" w:rsidRPr="00AA750A" w:rsidRDefault="00EF17CC">
      <w:pPr>
        <w:numPr>
          <w:ilvl w:val="0"/>
          <w:numId w:val="9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>отсутствует личный кабинет пользователя, а значит, нет возможности вносить показания ИПУ на самом сайте управляющей компании и просматривать историю квитанций;</w:t>
      </w:r>
    </w:p>
    <w:p w14:paraId="00000074" w14:textId="77777777" w:rsidR="00F04DE7" w:rsidRDefault="00EF17CC">
      <w:pPr>
        <w:numPr>
          <w:ilvl w:val="0"/>
          <w:numId w:val="9"/>
        </w:numPr>
        <w:spacing w:after="20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нет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формы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обратной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связи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075" w14:textId="77777777" w:rsidR="00F04DE7" w:rsidRDefault="00EF17CC">
      <w:pPr>
        <w:pStyle w:val="Heading2"/>
        <w:ind w:left="1440" w:firstLine="0"/>
      </w:pPr>
      <w:bookmarkStart w:id="7" w:name="_m7lufuhg2nbu" w:colFirst="0" w:colLast="0"/>
      <w:bookmarkEnd w:id="7"/>
      <w:r>
        <w:br w:type="page"/>
      </w:r>
    </w:p>
    <w:p w14:paraId="26008535" w14:textId="77777777" w:rsidR="00AA750A" w:rsidRDefault="00EF17CC">
      <w:pPr>
        <w:pStyle w:val="Heading2"/>
        <w:numPr>
          <w:ilvl w:val="1"/>
          <w:numId w:val="7"/>
        </w:numPr>
        <w:spacing w:after="0"/>
        <w:ind w:left="0" w:firstLine="360"/>
      </w:pPr>
      <w:bookmarkStart w:id="8" w:name="_4xlml6ef5gwy" w:colFirst="0" w:colLast="0"/>
      <w:bookmarkEnd w:id="8"/>
      <w:proofErr w:type="spellStart"/>
      <w:r>
        <w:lastRenderedPageBreak/>
        <w:t>Анализ</w:t>
      </w:r>
      <w:proofErr w:type="spellEnd"/>
      <w:r>
        <w:t xml:space="preserve"> </w:t>
      </w:r>
      <w:proofErr w:type="spellStart"/>
      <w:r>
        <w:t>задачи</w:t>
      </w:r>
      <w:proofErr w:type="spellEnd"/>
    </w:p>
    <w:p w14:paraId="53964325" w14:textId="49DD80EE" w:rsidR="00AA750A" w:rsidRDefault="00AA750A" w:rsidP="00EF17CC">
      <w:pPr>
        <w:pStyle w:val="Heading3"/>
        <w:spacing w:line="360" w:lineRule="auto"/>
        <w:ind w:left="720" w:firstLine="709"/>
        <w:rPr>
          <w:rFonts w:ascii="Times New Roman" w:hAnsi="Times New Roman" w:cs="Times New Roman"/>
          <w:b/>
          <w:color w:val="000000" w:themeColor="text1"/>
        </w:rPr>
      </w:pPr>
      <w:bookmarkStart w:id="9" w:name="_Toc42694000"/>
      <w:r w:rsidRPr="00AA750A">
        <w:rPr>
          <w:rFonts w:ascii="Times New Roman" w:hAnsi="Times New Roman" w:cs="Times New Roman"/>
          <w:b/>
          <w:color w:val="000000" w:themeColor="text1"/>
        </w:rPr>
        <w:t xml:space="preserve">2.3.1 </w:t>
      </w:r>
      <w:proofErr w:type="spellStart"/>
      <w:r w:rsidRPr="00AA750A">
        <w:rPr>
          <w:rFonts w:ascii="Times New Roman" w:hAnsi="Times New Roman" w:cs="Times New Roman"/>
          <w:b/>
          <w:color w:val="000000" w:themeColor="text1"/>
        </w:rPr>
        <w:t>Варианты</w:t>
      </w:r>
      <w:proofErr w:type="spellEnd"/>
      <w:r w:rsidRPr="00AA750A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Pr="00AA750A">
        <w:rPr>
          <w:rFonts w:ascii="Times New Roman" w:hAnsi="Times New Roman" w:cs="Times New Roman"/>
          <w:b/>
          <w:color w:val="000000" w:themeColor="text1"/>
        </w:rPr>
        <w:t>использования</w:t>
      </w:r>
      <w:proofErr w:type="spellEnd"/>
      <w:r w:rsidRPr="00AA750A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Pr="00AA750A">
        <w:rPr>
          <w:rFonts w:ascii="Times New Roman" w:hAnsi="Times New Roman" w:cs="Times New Roman"/>
          <w:b/>
          <w:color w:val="000000" w:themeColor="text1"/>
        </w:rPr>
        <w:t>приложения</w:t>
      </w:r>
      <w:bookmarkEnd w:id="9"/>
      <w:proofErr w:type="spellEnd"/>
    </w:p>
    <w:p w14:paraId="51A816CE" w14:textId="533B9D4B" w:rsidR="00AA750A" w:rsidRPr="00AA750A" w:rsidRDefault="00AA750A" w:rsidP="00AA750A">
      <w:pPr>
        <w:jc w:val="center"/>
      </w:pPr>
      <w:r w:rsidRPr="00AA750A">
        <w:rPr>
          <w:noProof/>
          <w:lang w:val="en-US"/>
        </w:rPr>
        <w:drawing>
          <wp:inline distT="0" distB="0" distL="0" distR="0" wp14:anchorId="7F72C923" wp14:editId="59BC6B1F">
            <wp:extent cx="5438633" cy="2882833"/>
            <wp:effectExtent l="0" t="0" r="0" b="0"/>
            <wp:docPr id="2" name="Picture 2" descr="D:\тп\Use case ЖКХ.vpd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тп\Use case ЖКХ.vpd (1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340" cy="2889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2DD4F" w14:textId="77777777" w:rsidR="00AA750A" w:rsidRDefault="00AA750A" w:rsidP="00AA750A">
      <w:pPr>
        <w:pStyle w:val="Caption"/>
        <w:spacing w:line="360" w:lineRule="auto"/>
        <w:ind w:left="720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</w:p>
    <w:p w14:paraId="72DDAF66" w14:textId="28325889" w:rsidR="00AA750A" w:rsidRDefault="00AA750A" w:rsidP="00AA750A">
      <w:pPr>
        <w:pStyle w:val="Caption"/>
        <w:spacing w:line="360" w:lineRule="auto"/>
        <w:ind w:left="720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1 - Диаграмма прецедентов</w:t>
      </w:r>
    </w:p>
    <w:p w14:paraId="36D7B628" w14:textId="77777777" w:rsidR="00AA750A" w:rsidRPr="00AA750A" w:rsidRDefault="00AA750A" w:rsidP="00AA750A">
      <w:pPr>
        <w:pStyle w:val="Caption"/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При взаимодействии с сайтом у пользователя есть определенный список возможностей, который более наглядно изображен на рисунке 1:</w:t>
      </w:r>
    </w:p>
    <w:p w14:paraId="0C73EAAF" w14:textId="0774146A" w:rsidR="00AA750A" w:rsidRPr="00AA750A" w:rsidRDefault="00AA750A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изучение возможностей проекта,</w:t>
      </w:r>
    </w:p>
    <w:p w14:paraId="55FF005B" w14:textId="65AE9B7B" w:rsidR="00AA750A" w:rsidRPr="00AA750A" w:rsidRDefault="00AA750A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возможность обращения</w:t>
      </w:r>
      <w:r w:rsidR="00B61DA1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к администратору для изменения введённых показателей</w:t>
      </w: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</w:t>
      </w:r>
    </w:p>
    <w:p w14:paraId="32BD9985" w14:textId="30861EA6" w:rsidR="00AA750A" w:rsidRPr="00AA750A" w:rsidRDefault="00B61DA1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изменение данных профиля (логин и адрес)</w:t>
      </w:r>
      <w:r w:rsidR="00AA750A"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</w:t>
      </w:r>
    </w:p>
    <w:p w14:paraId="2EB763D3" w14:textId="2D2959E2" w:rsidR="00AA750A" w:rsidRPr="00AA750A" w:rsidRDefault="00B61DA1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использование справочной информации</w:t>
      </w:r>
      <w:r w:rsidR="00AA750A"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</w:t>
      </w:r>
    </w:p>
    <w:p w14:paraId="4C7D6DB1" w14:textId="7AC67C39" w:rsidR="00AA750A" w:rsidRPr="00AA750A" w:rsidRDefault="00B61DA1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получение расчёта по коммунальным услугам</w:t>
      </w:r>
      <w:r w:rsidR="00AA750A"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</w:t>
      </w:r>
    </w:p>
    <w:p w14:paraId="02E6098E" w14:textId="595F7A15" w:rsidR="00AA750A" w:rsidRPr="00AA750A" w:rsidRDefault="00B61DA1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смена пароля</w:t>
      </w:r>
      <w:r w:rsidR="00AA750A"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,</w:t>
      </w:r>
    </w:p>
    <w:p w14:paraId="516D5432" w14:textId="3047AA1C" w:rsidR="00AA750A" w:rsidRPr="00AA750A" w:rsidRDefault="00B61DA1" w:rsidP="00AA750A">
      <w:pPr>
        <w:pStyle w:val="Caption"/>
        <w:numPr>
          <w:ilvl w:val="0"/>
          <w:numId w:val="13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выход из аккаунта.</w:t>
      </w:r>
    </w:p>
    <w:p w14:paraId="4ADCE732" w14:textId="77777777" w:rsidR="00AA750A" w:rsidRPr="00AA750A" w:rsidRDefault="00AA750A" w:rsidP="00AA750A">
      <w:pPr>
        <w:pStyle w:val="Caption"/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Неавторизованный пользователь имеет возможность:</w:t>
      </w:r>
    </w:p>
    <w:p w14:paraId="179E4448" w14:textId="77777777" w:rsidR="00AA750A" w:rsidRPr="00AA750A" w:rsidRDefault="00AA750A" w:rsidP="00AA750A">
      <w:pPr>
        <w:pStyle w:val="Caption"/>
        <w:numPr>
          <w:ilvl w:val="0"/>
          <w:numId w:val="14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зарегистрироваться,</w:t>
      </w:r>
    </w:p>
    <w:p w14:paraId="2DAE2CD7" w14:textId="77777777" w:rsidR="00AA750A" w:rsidRPr="00AA750A" w:rsidRDefault="00AA750A" w:rsidP="00AA750A">
      <w:pPr>
        <w:pStyle w:val="Caption"/>
        <w:numPr>
          <w:ilvl w:val="0"/>
          <w:numId w:val="14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авторизоваться,</w:t>
      </w:r>
    </w:p>
    <w:p w14:paraId="0DFAEDCE" w14:textId="77777777" w:rsidR="00AA750A" w:rsidRPr="00AA750A" w:rsidRDefault="00AA750A" w:rsidP="00AA750A">
      <w:pPr>
        <w:pStyle w:val="Caption"/>
        <w:numPr>
          <w:ilvl w:val="0"/>
          <w:numId w:val="14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найти заявки, используя фильтр,</w:t>
      </w:r>
    </w:p>
    <w:p w14:paraId="6E81A610" w14:textId="4C06090C" w:rsidR="00AA750A" w:rsidRPr="00AA750A" w:rsidRDefault="00B61DA1" w:rsidP="00AA750A">
      <w:pPr>
        <w:pStyle w:val="Caption"/>
        <w:numPr>
          <w:ilvl w:val="0"/>
          <w:numId w:val="14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изучить возможности проекта.</w:t>
      </w:r>
    </w:p>
    <w:p w14:paraId="7ECCB6C9" w14:textId="77777777" w:rsidR="00AA750A" w:rsidRPr="00AA750A" w:rsidRDefault="00AA750A" w:rsidP="00AA750A">
      <w:pPr>
        <w:pStyle w:val="Caption"/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Администратор сервиса может:</w:t>
      </w:r>
    </w:p>
    <w:p w14:paraId="0E8D2A58" w14:textId="662993E8" w:rsidR="00AA750A" w:rsidRPr="00AA750A" w:rsidRDefault="00B61DA1" w:rsidP="00AA750A">
      <w:pPr>
        <w:pStyle w:val="Caption"/>
        <w:numPr>
          <w:ilvl w:val="0"/>
          <w:numId w:val="15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изменять тарифы,</w:t>
      </w:r>
    </w:p>
    <w:p w14:paraId="589E260B" w14:textId="30E462FA" w:rsidR="00AA750A" w:rsidRPr="00AA750A" w:rsidRDefault="00B61DA1" w:rsidP="00AA750A">
      <w:pPr>
        <w:pStyle w:val="Caption"/>
        <w:numPr>
          <w:ilvl w:val="0"/>
          <w:numId w:val="15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lastRenderedPageBreak/>
        <w:t>изучать возможности проекта,</w:t>
      </w:r>
    </w:p>
    <w:p w14:paraId="7764BE5C" w14:textId="5BE4D99B" w:rsidR="00B61DA1" w:rsidRDefault="00B61DA1" w:rsidP="00AA750A">
      <w:pPr>
        <w:pStyle w:val="Caption"/>
        <w:numPr>
          <w:ilvl w:val="0"/>
          <w:numId w:val="15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едактировать введённые пользователями показатели,</w:t>
      </w:r>
    </w:p>
    <w:p w14:paraId="4626570D" w14:textId="576E53C0" w:rsidR="00EF17CC" w:rsidRDefault="00AA750A" w:rsidP="00AA750A">
      <w:pPr>
        <w:pStyle w:val="Caption"/>
        <w:numPr>
          <w:ilvl w:val="0"/>
          <w:numId w:val="15"/>
        </w:numPr>
        <w:spacing w:after="0" w:line="360" w:lineRule="auto"/>
        <w:ind w:left="720" w:firstLine="709"/>
        <w:contextualSpacing/>
        <w:jc w:val="both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AA750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выйти из аккаунта.</w:t>
      </w:r>
    </w:p>
    <w:p w14:paraId="3E8FC9D0" w14:textId="77777777" w:rsidR="00EF17CC" w:rsidRDefault="00EF17CC">
      <w:pPr>
        <w:rPr>
          <w:rFonts w:ascii="Times New Roman" w:eastAsiaTheme="minorEastAsia" w:hAnsi="Times New Roman" w:cs="Times New Roman"/>
          <w:bCs/>
          <w:color w:val="000000" w:themeColor="text1"/>
          <w:sz w:val="24"/>
          <w:szCs w:val="24"/>
          <w:lang w:val="ru-RU" w:eastAsia="ru-RU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br w:type="page"/>
      </w:r>
    </w:p>
    <w:p w14:paraId="3E22BF02" w14:textId="655C4CFE" w:rsidR="00AA750A" w:rsidRPr="00F31E26" w:rsidRDefault="00EF17CC" w:rsidP="005A09A6">
      <w:pPr>
        <w:jc w:val="center"/>
        <w:rPr>
          <w:rFonts w:ascii="Times New Roman" w:eastAsiaTheme="minorEastAsia" w:hAnsi="Times New Roman" w:cs="Times New Roman"/>
          <w:b/>
          <w:bCs/>
          <w:color w:val="000000" w:themeColor="text1"/>
          <w:sz w:val="24"/>
          <w:szCs w:val="24"/>
          <w:lang w:val="ru-RU" w:eastAsia="ru-RU"/>
        </w:rPr>
      </w:pPr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 xml:space="preserve">2.3.2 </w:t>
      </w:r>
      <w:proofErr w:type="spellStart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Взаимодействие</w:t>
      </w:r>
      <w:proofErr w:type="spellEnd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системы</w:t>
      </w:r>
      <w:proofErr w:type="spellEnd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proofErr w:type="spellStart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компонентов</w:t>
      </w:r>
      <w:proofErr w:type="spellEnd"/>
    </w:p>
    <w:p w14:paraId="7FD27014" w14:textId="12F6D599" w:rsidR="00F31E26" w:rsidRDefault="00F31E26" w:rsidP="00F31E26">
      <w:pPr>
        <w:rPr>
          <w:lang w:val="ru-RU"/>
        </w:rPr>
      </w:pPr>
    </w:p>
    <w:p w14:paraId="226D146B" w14:textId="1AC7A6CE" w:rsidR="00F31E26" w:rsidRDefault="00F31E26" w:rsidP="00551616">
      <w:pPr>
        <w:jc w:val="center"/>
        <w:rPr>
          <w:lang w:val="ru-RU"/>
        </w:rPr>
      </w:pPr>
      <w:r w:rsidRPr="00F31E26">
        <w:rPr>
          <w:noProof/>
          <w:lang w:val="en-US"/>
        </w:rPr>
        <w:drawing>
          <wp:inline distT="0" distB="0" distL="0" distR="0" wp14:anchorId="2968EEF7" wp14:editId="03A82212">
            <wp:extent cx="5841365" cy="3391535"/>
            <wp:effectExtent l="0" t="0" r="6985" b="0"/>
            <wp:docPr id="3" name="Picture 3" descr="D:\тп\диаграмма последовательностей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тп\диаграмма последовательностей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1365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6F750" w14:textId="1EDDE772" w:rsidR="00F31E26" w:rsidRDefault="00F31E26" w:rsidP="00F31E26">
      <w:pPr>
        <w:rPr>
          <w:lang w:val="ru-RU"/>
        </w:rPr>
      </w:pPr>
    </w:p>
    <w:p w14:paraId="78706774" w14:textId="77777777" w:rsidR="00F31E26" w:rsidRPr="00F31E26" w:rsidRDefault="00F31E26" w:rsidP="00F31E26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</w:pPr>
      <w:r w:rsidRPr="00F31E26"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  <w:t>Рисунок 2 - Диаграмма последовательностей</w:t>
      </w:r>
    </w:p>
    <w:p w14:paraId="4204B1DE" w14:textId="44930975" w:rsidR="00F31E26" w:rsidRDefault="00F31E26" w:rsidP="00F31E26">
      <w:pPr>
        <w:rPr>
          <w:lang w:val="ru-RU"/>
        </w:rPr>
      </w:pPr>
    </w:p>
    <w:p w14:paraId="13962D87" w14:textId="77777777" w:rsidR="00F31E26" w:rsidRPr="00F31E26" w:rsidRDefault="00F31E26" w:rsidP="00F31E26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</w:pPr>
      <w:r w:rsidRPr="00F31E2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На рисунке 2 показана диаграмма последовательности, на которой изображено упорядоченное во времени взаимодействие объектов при авторизации пользователя.</w:t>
      </w:r>
    </w:p>
    <w:p w14:paraId="035D5477" w14:textId="77777777" w:rsidR="00F31E26" w:rsidRPr="00F31E26" w:rsidRDefault="00F31E26" w:rsidP="00F31E26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8"/>
        </w:rPr>
      </w:pPr>
      <w:r w:rsidRPr="00F31E2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r w:rsidRPr="00F31E2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ab/>
        <w:t>Для авторизации пользователь обращается к форме авторизации, которая передаёт введённые данные на проверку в модуль проверки пользователя. Тот в свою очередь проверяет существование данного пользователя в базе данных и совпадение введённого пароля с паролем, хранящимся в базе данных. Модуль проверки пользователя посылает статус проверки на форму авторизации, которая выводит пользователю результат авторизации.</w:t>
      </w:r>
    </w:p>
    <w:p w14:paraId="57DE9B94" w14:textId="7DC46B0C" w:rsidR="00F31E26" w:rsidRDefault="00F31E26">
      <w:pPr>
        <w:rPr>
          <w:lang w:val="ru-RU"/>
        </w:rPr>
      </w:pPr>
      <w:r>
        <w:rPr>
          <w:lang w:val="ru-RU"/>
        </w:rPr>
        <w:br w:type="page"/>
      </w:r>
    </w:p>
    <w:p w14:paraId="6C83BF77" w14:textId="66CCFDAD" w:rsidR="00F31E26" w:rsidRPr="00F31E26" w:rsidRDefault="00F31E26" w:rsidP="005A09A6">
      <w:pPr>
        <w:jc w:val="center"/>
        <w:rPr>
          <w:b/>
          <w:lang w:val="ru-RU"/>
        </w:rPr>
      </w:pPr>
      <w:bookmarkStart w:id="10" w:name="_Toc42694002"/>
      <w:r w:rsidRPr="00F31E26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>2.3.3 Варианты состояния системы</w:t>
      </w:r>
      <w:bookmarkEnd w:id="10"/>
    </w:p>
    <w:p w14:paraId="258174E7" w14:textId="49A62702" w:rsidR="00F31E26" w:rsidRDefault="00F31E26" w:rsidP="00F31E26">
      <w:pPr>
        <w:rPr>
          <w:noProof/>
          <w:lang w:val="en-US"/>
        </w:rPr>
      </w:pPr>
    </w:p>
    <w:p w14:paraId="5BCE9F87" w14:textId="581FB222" w:rsidR="00F31E26" w:rsidRDefault="00F31E26" w:rsidP="00551616">
      <w:pPr>
        <w:jc w:val="center"/>
        <w:rPr>
          <w:lang w:val="ru-RU"/>
        </w:rPr>
      </w:pPr>
      <w:r w:rsidRPr="00F31E26">
        <w:rPr>
          <w:noProof/>
          <w:lang w:val="en-US"/>
        </w:rPr>
        <w:drawing>
          <wp:inline distT="0" distB="0" distL="0" distR="0" wp14:anchorId="3EB3B49D" wp14:editId="14A613B1">
            <wp:extent cx="5940425" cy="1686096"/>
            <wp:effectExtent l="0" t="0" r="3175" b="9525"/>
            <wp:docPr id="4" name="Picture 4" descr="D:\тп\диаграмма состояний 1(смена показателей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тп\диаграмма состояний 1(смена показателей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68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1B930" w14:textId="503A527A" w:rsidR="00551616" w:rsidRDefault="00551616" w:rsidP="00F31E26">
      <w:pPr>
        <w:rPr>
          <w:lang w:val="ru-RU"/>
        </w:rPr>
      </w:pPr>
    </w:p>
    <w:p w14:paraId="2A272520" w14:textId="77777777" w:rsidR="00551616" w:rsidRPr="00551616" w:rsidRDefault="00551616" w:rsidP="00551616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551616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3 - Диаграмма состояний</w:t>
      </w:r>
    </w:p>
    <w:p w14:paraId="687B02A3" w14:textId="749C2949" w:rsidR="00551616" w:rsidRPr="00551616" w:rsidRDefault="00551616" w:rsidP="00551616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5516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Диаграмма состояний, изображенная на Рисунке 3, отражает возможные состояния заявки</w:t>
      </w:r>
      <w:r w:rsidRPr="005516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на смену показаний</w:t>
      </w:r>
      <w:r w:rsidRPr="005516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После создания зая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вки она отправляется на одобрение администратору</w:t>
      </w:r>
      <w:r w:rsidRPr="005516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и переходит в состояние ожидания проверки. Если заявка соответствует требованиям (проходит проверку), то она переходит в состояние подтверждения (является подтвержденной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) и добавляется в общий список </w:t>
      </w:r>
      <w:r w:rsidRPr="0055161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заявок. Если заявка не соответствует требованиям (не проходит проверку), то она переход в состояние отклонения (является отклоненной) и удаляется из списка заявок.</w:t>
      </w:r>
    </w:p>
    <w:p w14:paraId="0B493066" w14:textId="5063E720" w:rsidR="00551616" w:rsidRDefault="00551616" w:rsidP="00F31E26">
      <w:pPr>
        <w:rPr>
          <w:lang w:val="ru-RU"/>
        </w:rPr>
      </w:pPr>
    </w:p>
    <w:p w14:paraId="23A68C32" w14:textId="2C92023D" w:rsidR="00551616" w:rsidRDefault="00551616" w:rsidP="00551616">
      <w:pPr>
        <w:jc w:val="center"/>
        <w:rPr>
          <w:lang w:val="ru-RU"/>
        </w:rPr>
      </w:pPr>
      <w:r w:rsidRPr="00551616">
        <w:rPr>
          <w:noProof/>
          <w:lang w:val="en-US"/>
        </w:rPr>
        <w:drawing>
          <wp:inline distT="0" distB="0" distL="0" distR="0" wp14:anchorId="5E9F188F" wp14:editId="24F2C7D1">
            <wp:extent cx="4182745" cy="1296670"/>
            <wp:effectExtent l="0" t="0" r="8255" b="0"/>
            <wp:docPr id="5" name="Picture 5" descr="D:\тп\диаграмма состояний 2(рега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тп\диаграмма состояний 2(рега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2745" cy="129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C989A" w14:textId="3ED093E8" w:rsidR="00551616" w:rsidRDefault="00551616" w:rsidP="00551616">
      <w:pPr>
        <w:jc w:val="center"/>
        <w:rPr>
          <w:lang w:val="ru-RU"/>
        </w:rPr>
      </w:pPr>
    </w:p>
    <w:p w14:paraId="655A388F" w14:textId="77777777" w:rsidR="00551616" w:rsidRPr="00551616" w:rsidRDefault="00551616" w:rsidP="00551616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</w:pPr>
      <w:r w:rsidRPr="00551616"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  <w:t>Рисунок 4 - Диаграмма состояний</w:t>
      </w:r>
    </w:p>
    <w:p w14:paraId="5138A735" w14:textId="77777777" w:rsidR="00551616" w:rsidRPr="00551616" w:rsidRDefault="00551616" w:rsidP="00551616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8"/>
        </w:rPr>
      </w:pPr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Диаграмма состояний, изображенная на Рисунке 4, отражает возможные состояния пользователя. Изначально любой пользователь, не прошедший регистрацию, находится в состоянии незарегистрированного пользователя. После прохождения регистрации пользователь переходит в состояние неавторизованного пользователя. После авторизации пользователь переходит в состояние авторизованного пользователя. Если пользователь выходит из аккаунта он возвращается к состоянию неавторизованного пользователя и может авторизоваться снова.</w:t>
      </w:r>
    </w:p>
    <w:p w14:paraId="62C712D5" w14:textId="285286DD" w:rsidR="00551616" w:rsidRDefault="00551616">
      <w:pPr>
        <w:rPr>
          <w:lang w:val="ru-RU"/>
        </w:rPr>
      </w:pPr>
      <w:r>
        <w:rPr>
          <w:lang w:val="ru-RU"/>
        </w:rPr>
        <w:br w:type="page"/>
      </w:r>
    </w:p>
    <w:p w14:paraId="010C8B87" w14:textId="77777777" w:rsidR="00551616" w:rsidRPr="00F31E26" w:rsidRDefault="00551616" w:rsidP="00551616">
      <w:pPr>
        <w:jc w:val="center"/>
        <w:rPr>
          <w:lang w:val="ru-RU"/>
        </w:rPr>
        <w:sectPr w:rsidR="00551616" w:rsidRPr="00F31E26" w:rsidSect="000A3ACB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1906" w:h="16838"/>
          <w:pgMar w:top="1134" w:right="850" w:bottom="1134" w:left="1701" w:header="0" w:footer="720" w:gutter="0"/>
          <w:cols w:space="720"/>
          <w:formProt w:val="0"/>
          <w:titlePg/>
          <w:docGrid w:linePitch="299" w:charSpace="4096"/>
        </w:sectPr>
      </w:pPr>
    </w:p>
    <w:p w14:paraId="037E1A94" w14:textId="77777777" w:rsidR="00551616" w:rsidRPr="00551616" w:rsidRDefault="00551616" w:rsidP="005A09A6">
      <w:pPr>
        <w:pStyle w:val="Heading3"/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</w:rPr>
      </w:pPr>
      <w:bookmarkStart w:id="12" w:name="_Toc42694003"/>
      <w:r w:rsidRPr="00551616">
        <w:rPr>
          <w:rFonts w:ascii="Times New Roman" w:hAnsi="Times New Roman" w:cs="Times New Roman"/>
          <w:b/>
          <w:color w:val="000000" w:themeColor="text1"/>
        </w:rPr>
        <w:lastRenderedPageBreak/>
        <w:t xml:space="preserve">2.3.4 </w:t>
      </w:r>
      <w:proofErr w:type="spellStart"/>
      <w:r w:rsidRPr="00551616">
        <w:rPr>
          <w:rFonts w:ascii="Times New Roman" w:hAnsi="Times New Roman" w:cs="Times New Roman"/>
          <w:b/>
          <w:color w:val="000000" w:themeColor="text1"/>
        </w:rPr>
        <w:t>Варианты</w:t>
      </w:r>
      <w:proofErr w:type="spellEnd"/>
      <w:r w:rsidRPr="00551616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Pr="00551616">
        <w:rPr>
          <w:rFonts w:ascii="Times New Roman" w:hAnsi="Times New Roman" w:cs="Times New Roman"/>
          <w:b/>
          <w:color w:val="000000" w:themeColor="text1"/>
        </w:rPr>
        <w:t>действия</w:t>
      </w:r>
      <w:proofErr w:type="spellEnd"/>
      <w:r w:rsidRPr="00551616">
        <w:rPr>
          <w:rFonts w:ascii="Times New Roman" w:hAnsi="Times New Roman" w:cs="Times New Roman"/>
          <w:b/>
          <w:color w:val="000000" w:themeColor="text1"/>
        </w:rPr>
        <w:t xml:space="preserve"> в </w:t>
      </w:r>
      <w:proofErr w:type="spellStart"/>
      <w:r w:rsidRPr="00551616">
        <w:rPr>
          <w:rFonts w:ascii="Times New Roman" w:hAnsi="Times New Roman" w:cs="Times New Roman"/>
          <w:b/>
          <w:color w:val="000000" w:themeColor="text1"/>
        </w:rPr>
        <w:t>системе</w:t>
      </w:r>
      <w:bookmarkEnd w:id="12"/>
      <w:proofErr w:type="spellEnd"/>
    </w:p>
    <w:p w14:paraId="2E7B5989" w14:textId="5CF57F33" w:rsidR="00AA750A" w:rsidRPr="00AA750A" w:rsidRDefault="00551616" w:rsidP="00551616">
      <w:pPr>
        <w:jc w:val="center"/>
        <w:rPr>
          <w:lang w:val="ru-RU" w:eastAsia="ru-RU"/>
        </w:rPr>
      </w:pPr>
      <w:r w:rsidRPr="00551616">
        <w:rPr>
          <w:noProof/>
          <w:lang w:val="en-US"/>
        </w:rPr>
        <w:drawing>
          <wp:inline distT="0" distB="0" distL="0" distR="0" wp14:anchorId="36CFB88E" wp14:editId="6ED100AF">
            <wp:extent cx="6400800" cy="3595141"/>
            <wp:effectExtent l="0" t="0" r="0" b="5715"/>
            <wp:docPr id="6" name="Picture 6" descr="D:\тп\диаграмма активносте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тп\диаграмма активностей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95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C0DDE" w14:textId="77777777" w:rsidR="00551616" w:rsidRPr="00551616" w:rsidRDefault="00551616" w:rsidP="00551616">
      <w:pPr>
        <w:pStyle w:val="Caption"/>
        <w:spacing w:line="360" w:lineRule="auto"/>
        <w:ind w:left="720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</w:pPr>
      <w:r w:rsidRPr="00551616">
        <w:rPr>
          <w:rFonts w:ascii="Times New Roman" w:hAnsi="Times New Roman" w:cs="Times New Roman"/>
          <w:b w:val="0"/>
          <w:color w:val="000000" w:themeColor="text1"/>
          <w:sz w:val="24"/>
          <w:szCs w:val="28"/>
        </w:rPr>
        <w:t>Рисунок 5 - Диаграмма активности</w:t>
      </w:r>
    </w:p>
    <w:p w14:paraId="00ACBFD0" w14:textId="77777777" w:rsidR="00551616" w:rsidRPr="00551616" w:rsidRDefault="00551616" w:rsidP="00551616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8"/>
        </w:rPr>
      </w:pPr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  <w:lang w:val="ru-RU"/>
        </w:rPr>
        <w:t xml:space="preserve">Диаграмма активности, изображенная на Рисунке 5, отражает действия авторизованного пользователя и администратора при создании заявки.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сл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ого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как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вторизованный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льзователь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озда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он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ереходи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к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дминистратор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.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ри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лучении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и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дминистратор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должен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роверить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.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сли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н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оответству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ребованиям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о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дминистратор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удаля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из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писк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ожидающий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роверк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ок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.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сли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оответству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ребованиям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о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дминистратор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дтвержда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и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он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(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)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ереходи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том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вторизованном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льзователю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который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ее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оздал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.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Авторизованный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льзователь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получает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обственную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явку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, и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он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в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свою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очередь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крепляется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за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 xml:space="preserve"> </w:t>
      </w:r>
      <w:proofErr w:type="spellStart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ним</w:t>
      </w:r>
      <w:proofErr w:type="spellEnd"/>
      <w:r w:rsidRPr="00551616">
        <w:rPr>
          <w:rFonts w:ascii="Times New Roman" w:hAnsi="Times New Roman" w:cs="Times New Roman"/>
          <w:color w:val="000000"/>
          <w:sz w:val="24"/>
          <w:szCs w:val="28"/>
          <w:shd w:val="clear" w:color="auto" w:fill="FFFFFF"/>
        </w:rPr>
        <w:t>.</w:t>
      </w:r>
    </w:p>
    <w:p w14:paraId="7D6094C4" w14:textId="77777777" w:rsidR="00374772" w:rsidRDefault="00374772" w:rsidP="00374772">
      <w:pPr>
        <w:pStyle w:val="Heading2"/>
        <w:spacing w:after="0"/>
        <w:rPr>
          <w:lang w:val="ru-RU"/>
        </w:rPr>
      </w:pPr>
    </w:p>
    <w:p w14:paraId="418F632B" w14:textId="4EC59678" w:rsidR="00374772" w:rsidRDefault="00374772">
      <w:pPr>
        <w:rPr>
          <w:lang w:val="ru-RU"/>
        </w:rPr>
      </w:pPr>
      <w:r>
        <w:rPr>
          <w:lang w:val="ru-RU"/>
        </w:rPr>
        <w:br w:type="page"/>
      </w:r>
      <w:r w:rsidR="00CD2AD7" w:rsidRPr="00CD2AD7">
        <w:rPr>
          <w:noProof/>
          <w:lang w:val="en-US"/>
        </w:rPr>
        <w:lastRenderedPageBreak/>
        <w:drawing>
          <wp:inline distT="0" distB="0" distL="0" distR="0" wp14:anchorId="4FF04EE0" wp14:editId="58F277A5">
            <wp:extent cx="5940425" cy="5067115"/>
            <wp:effectExtent l="0" t="0" r="3175" b="635"/>
            <wp:docPr id="8" name="Picture 8" descr="D:\тп\диаграмма взаимодействий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тп\диаграмма взаимодействий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506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59308" w14:textId="02EB9C71" w:rsidR="00CD2AD7" w:rsidRPr="00CD2AD7" w:rsidRDefault="00CD2AD7">
      <w:pPr>
        <w:rPr>
          <w:rFonts w:ascii="Times New Roman" w:eastAsia="Times New Roman" w:hAnsi="Times New Roman" w:cs="Times New Roman"/>
          <w:sz w:val="28"/>
          <w:szCs w:val="28"/>
          <w:lang w:val="ru-RU"/>
        </w:rPr>
      </w:pPr>
    </w:p>
    <w:p w14:paraId="38134F5C" w14:textId="77777777" w:rsidR="00CD2AD7" w:rsidRPr="00CD2AD7" w:rsidRDefault="00CD2AD7" w:rsidP="00CD2AD7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CD2AD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6 - Диаграмма взаимодействий</w:t>
      </w:r>
    </w:p>
    <w:p w14:paraId="57D8562F" w14:textId="77777777" w:rsidR="00CD2AD7" w:rsidRPr="00CD2AD7" w:rsidRDefault="00CD2AD7" w:rsidP="00CD2AD7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На Рисунке 6 представлена диаграмма взаимодействий. Она отражает возможные действия пользователя и системы.</w:t>
      </w:r>
    </w:p>
    <w:p w14:paraId="216F3A25" w14:textId="69BD4E74" w:rsidR="00CD2AD7" w:rsidRDefault="00CD2AD7" w:rsidP="00CD2AD7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Если пользователь захочет оставить заявку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на смену показаний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заполнив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форму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хэлпдэска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заявка попадает на 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модерацию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где администратор проверяет корректность предоставленных пользователем данных и выносит вердикт. Если заявка одобрена, то клиент получает уведомление об одобрении заявки, в случае отказа, пользователь получает уведомление об отказе с указанием причины.</w:t>
      </w:r>
    </w:p>
    <w:p w14:paraId="1E77A6AA" w14:textId="1AC03C5D" w:rsidR="00CD2AD7" w:rsidRPr="00CD2AD7" w:rsidRDefault="00CD2AD7" w:rsidP="00CD2AD7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Если пользователь захочет посмотреть текущие квитанции или заполнить показания для новых, он сможет сделать это только после авторизации или регистрации.</w:t>
      </w:r>
    </w:p>
    <w:p w14:paraId="43165497" w14:textId="77777777" w:rsidR="00CD2AD7" w:rsidRPr="00CD2AD7" w:rsidRDefault="00CD2AD7" w:rsidP="00CD2AD7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Если пользователь захочет пройти процесс регистрации, заполнив необходимые поля, система проверит входящие данные на корректность и в случае ошибки выдаст предупреждение. Если данные корректны, пользователь перейдет в личный кабинет.</w:t>
      </w:r>
      <w:r w:rsidRPr="00CD2AD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AB7F2B5" w14:textId="158BA489" w:rsidR="005A09A6" w:rsidRDefault="00CD2AD7" w:rsidP="00CD2AD7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При желании пользователя авторизоваться, заполнив необходимые поля, система так же проверит корректность введенных данных, в случае, если пользователя с такими данными нет, система предложит зарегистрироваться.</w:t>
      </w:r>
    </w:p>
    <w:p w14:paraId="23DD4444" w14:textId="5B2A5AB0" w:rsidR="00CD2AD7" w:rsidRPr="005A09A6" w:rsidRDefault="005A09A6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14:paraId="49D7EACA" w14:textId="77777777" w:rsidR="00374772" w:rsidRPr="00374772" w:rsidRDefault="00374772" w:rsidP="005A09A6">
      <w:pPr>
        <w:pStyle w:val="Heading3"/>
        <w:jc w:val="center"/>
        <w:rPr>
          <w:rFonts w:ascii="Times New Roman" w:hAnsi="Times New Roman" w:cs="Times New Roman"/>
          <w:b/>
          <w:color w:val="000000" w:themeColor="text1"/>
        </w:rPr>
      </w:pPr>
      <w:bookmarkStart w:id="13" w:name="_Toc42694004"/>
      <w:r w:rsidRPr="00374772">
        <w:rPr>
          <w:rFonts w:ascii="Times New Roman" w:hAnsi="Times New Roman" w:cs="Times New Roman"/>
          <w:b/>
          <w:color w:val="000000" w:themeColor="text1"/>
        </w:rPr>
        <w:lastRenderedPageBreak/>
        <w:t xml:space="preserve">2.3.5 </w:t>
      </w:r>
      <w:proofErr w:type="spellStart"/>
      <w:r w:rsidRPr="00374772">
        <w:rPr>
          <w:rFonts w:ascii="Times New Roman" w:hAnsi="Times New Roman" w:cs="Times New Roman"/>
          <w:b/>
          <w:color w:val="000000" w:themeColor="text1"/>
        </w:rPr>
        <w:t>Развертывание</w:t>
      </w:r>
      <w:proofErr w:type="spellEnd"/>
      <w:r w:rsidRPr="00374772">
        <w:rPr>
          <w:rFonts w:ascii="Times New Roman" w:hAnsi="Times New Roman" w:cs="Times New Roman"/>
          <w:b/>
          <w:color w:val="000000" w:themeColor="text1"/>
        </w:rPr>
        <w:t xml:space="preserve"> </w:t>
      </w:r>
      <w:proofErr w:type="spellStart"/>
      <w:r w:rsidRPr="00374772">
        <w:rPr>
          <w:rFonts w:ascii="Times New Roman" w:hAnsi="Times New Roman" w:cs="Times New Roman"/>
          <w:b/>
          <w:color w:val="000000" w:themeColor="text1"/>
        </w:rPr>
        <w:t>приложения</w:t>
      </w:r>
      <w:bookmarkEnd w:id="13"/>
      <w:proofErr w:type="spellEnd"/>
    </w:p>
    <w:p w14:paraId="4D06D3B3" w14:textId="77777777" w:rsidR="00374772" w:rsidRDefault="00374772" w:rsidP="00374772">
      <w:pPr>
        <w:pStyle w:val="Heading2"/>
        <w:spacing w:after="0"/>
        <w:rPr>
          <w:lang w:val="ru-RU"/>
        </w:rPr>
      </w:pPr>
      <w:r w:rsidRPr="00374772">
        <w:rPr>
          <w:noProof/>
          <w:lang w:val="en-US"/>
        </w:rPr>
        <w:drawing>
          <wp:inline distT="0" distB="0" distL="0" distR="0" wp14:anchorId="342D4766" wp14:editId="46C6A8EA">
            <wp:extent cx="3098165" cy="3241040"/>
            <wp:effectExtent l="0" t="0" r="6985" b="0"/>
            <wp:docPr id="7" name="Picture 7" descr="D:\тп\диаграмма развёртывания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тп\диаграмма развёртывания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165" cy="324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DACDA" w14:textId="77777777" w:rsidR="00374772" w:rsidRPr="00374772" w:rsidRDefault="00374772" w:rsidP="00374772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374772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7 - Диаграмма развертывания</w:t>
      </w:r>
    </w:p>
    <w:p w14:paraId="530D2167" w14:textId="2D6EA7AA" w:rsidR="00374772" w:rsidRDefault="00374772" w:rsidP="00374772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На Рисунке 7 представлена диаграмма развертывания, чтобы определить какие аппаратные компоненты («узлы») существуют, какие программные компоненты работают на каждом узле и как различные части этого комплекса соединяются друг с другом. Для разрабатываемого </w:t>
      </w:r>
      <w:proofErr w:type="spellStart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b</w:t>
      </w:r>
      <w:proofErr w:type="spellEnd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приложения узлом устройства является персональный компьютер и сервер, а в качестве узла среды выполнения выступает </w:t>
      </w:r>
      <w:proofErr w:type="spellStart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eb</w:t>
      </w:r>
      <w:proofErr w:type="spellEnd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-браузер. В браузере развернут </w:t>
      </w:r>
      <w:proofErr w:type="spellStart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nt-end</w:t>
      </w:r>
      <w:proofErr w:type="spellEnd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приложения, а на серверной части </w:t>
      </w:r>
      <w:proofErr w:type="spellStart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ck-end</w:t>
      </w:r>
      <w:proofErr w:type="spellEnd"/>
      <w:r w:rsidRPr="0037477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и база данных.</w:t>
      </w:r>
    </w:p>
    <w:p w14:paraId="0922FC47" w14:textId="0567CEE3" w:rsidR="00374772" w:rsidRDefault="00374772" w:rsidP="00374772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0B74AC" w14:textId="2D6CA248" w:rsidR="00374772" w:rsidRPr="000A3ACB" w:rsidRDefault="00374772" w:rsidP="000A3ACB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14:paraId="5420E107" w14:textId="77777777" w:rsidR="000A3ACB" w:rsidRDefault="00EF17CC">
      <w:pPr>
        <w:pStyle w:val="Heading2"/>
        <w:numPr>
          <w:ilvl w:val="0"/>
          <w:numId w:val="7"/>
        </w:numPr>
        <w:spacing w:before="0" w:after="0"/>
        <w:ind w:left="0" w:firstLine="360"/>
        <w:rPr>
          <w:lang w:val="ru-RU"/>
        </w:rPr>
      </w:pPr>
      <w:bookmarkStart w:id="14" w:name="_1wtb3bas3g49" w:colFirst="0" w:colLast="0"/>
      <w:bookmarkEnd w:id="14"/>
      <w:r w:rsidRPr="00F31E26">
        <w:rPr>
          <w:lang w:val="ru-RU"/>
        </w:rPr>
        <w:lastRenderedPageBreak/>
        <w:t>Анализ средств реализации</w:t>
      </w:r>
    </w:p>
    <w:p w14:paraId="0CC0146B" w14:textId="77777777" w:rsidR="000A3ACB" w:rsidRPr="00CD2AD7" w:rsidRDefault="000A3ACB" w:rsidP="000A3ACB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D2AD7">
        <w:rPr>
          <w:rFonts w:ascii="Times New Roman" w:hAnsi="Times New Roman" w:cs="Times New Roman"/>
          <w:sz w:val="24"/>
          <w:szCs w:val="24"/>
        </w:rPr>
        <w:t>В качестве средств реализации приложения были выбраны следующие технологии:</w:t>
      </w:r>
    </w:p>
    <w:p w14:paraId="3FDC01B2" w14:textId="77777777" w:rsidR="000A3ACB" w:rsidRPr="00CD2AD7" w:rsidRDefault="000A3ACB" w:rsidP="000A3ACB">
      <w:pPr>
        <w:pStyle w:val="ListParagraph"/>
        <w:numPr>
          <w:ilvl w:val="0"/>
          <w:numId w:val="17"/>
        </w:numPr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D2AD7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Pr="00CD2AD7">
        <w:rPr>
          <w:rFonts w:ascii="Times New Roman" w:hAnsi="Times New Roman" w:cs="Times New Roman"/>
          <w:sz w:val="24"/>
          <w:szCs w:val="24"/>
        </w:rPr>
        <w:t xml:space="preserve">,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Pr="00CD2AD7">
        <w:rPr>
          <w:rFonts w:ascii="Times New Roman" w:hAnsi="Times New Roman" w:cs="Times New Roman"/>
          <w:sz w:val="24"/>
          <w:szCs w:val="24"/>
        </w:rPr>
        <w:t xml:space="preserve">,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JS</w:t>
      </w:r>
      <w:r w:rsidRPr="00CD2AD7">
        <w:rPr>
          <w:rFonts w:ascii="Times New Roman" w:hAnsi="Times New Roman" w:cs="Times New Roman"/>
          <w:sz w:val="24"/>
          <w:szCs w:val="24"/>
        </w:rPr>
        <w:t xml:space="preserve"> и сторонние библиотеки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JS</w:t>
      </w:r>
      <w:r w:rsidRPr="00CD2AD7">
        <w:rPr>
          <w:rFonts w:ascii="Times New Roman" w:hAnsi="Times New Roman" w:cs="Times New Roman"/>
          <w:sz w:val="24"/>
          <w:szCs w:val="24"/>
        </w:rPr>
        <w:t xml:space="preserve"> –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web</w:t>
      </w:r>
      <w:r w:rsidRPr="00CD2A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39E5AC" w14:textId="77777777" w:rsidR="000A3ACB" w:rsidRPr="00CD2AD7" w:rsidRDefault="000A3ACB" w:rsidP="000A3AC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CD2AD7">
        <w:rPr>
          <w:rFonts w:ascii="Times New Roman" w:hAnsi="Times New Roman" w:cs="Times New Roman"/>
          <w:sz w:val="24"/>
          <w:szCs w:val="24"/>
          <w:lang w:val="ru-RU"/>
        </w:rPr>
        <w:t xml:space="preserve">ориентированные языки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Pr="00CD2AD7">
        <w:rPr>
          <w:rFonts w:ascii="Times New Roman" w:hAnsi="Times New Roman" w:cs="Times New Roman"/>
          <w:sz w:val="24"/>
          <w:szCs w:val="24"/>
          <w:lang w:val="ru-RU"/>
        </w:rPr>
        <w:t xml:space="preserve"> и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CSS</w:t>
      </w:r>
      <w:r w:rsidRPr="00CD2AD7">
        <w:rPr>
          <w:rFonts w:ascii="Times New Roman" w:hAnsi="Times New Roman" w:cs="Times New Roman"/>
          <w:sz w:val="24"/>
          <w:szCs w:val="24"/>
          <w:lang w:val="ru-RU"/>
        </w:rPr>
        <w:t xml:space="preserve"> необходимы для разработки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front</w:t>
      </w:r>
      <w:r w:rsidRPr="00CD2AD7">
        <w:rPr>
          <w:rFonts w:ascii="Times New Roman" w:hAnsi="Times New Roman" w:cs="Times New Roman"/>
          <w:sz w:val="24"/>
          <w:szCs w:val="24"/>
          <w:lang w:val="ru-RU"/>
        </w:rPr>
        <w:t>-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end</w:t>
      </w:r>
      <w:r w:rsidRPr="00CD2AD7">
        <w:rPr>
          <w:rFonts w:ascii="Times New Roman" w:hAnsi="Times New Roman" w:cs="Times New Roman"/>
          <w:sz w:val="24"/>
          <w:szCs w:val="24"/>
          <w:lang w:val="ru-RU"/>
        </w:rPr>
        <w:t xml:space="preserve"> части. </w:t>
      </w:r>
      <w:r w:rsidRPr="00CD2AD7">
        <w:rPr>
          <w:rFonts w:ascii="Times New Roman" w:hAnsi="Times New Roman" w:cs="Times New Roman"/>
          <w:sz w:val="24"/>
          <w:szCs w:val="24"/>
          <w:lang w:val="en-US"/>
        </w:rPr>
        <w:t>JS</w:t>
      </w:r>
      <w:r w:rsidRPr="00CD2AD7">
        <w:rPr>
          <w:rFonts w:ascii="Times New Roman" w:hAnsi="Times New Roman" w:cs="Times New Roman"/>
          <w:sz w:val="24"/>
          <w:szCs w:val="24"/>
          <w:lang w:val="ru-RU"/>
        </w:rPr>
        <w:t xml:space="preserve"> и сторонние библиотеки дают доступ к огромному количеству инструментов, заточенных под разные задачи и упрощающие процесс разработки,</w:t>
      </w:r>
    </w:p>
    <w:p w14:paraId="262CF9C9" w14:textId="77777777" w:rsidR="000A3ACB" w:rsidRPr="00CD2AD7" w:rsidRDefault="000A3ACB" w:rsidP="000A3ACB">
      <w:pPr>
        <w:pStyle w:val="ListParagraph"/>
        <w:numPr>
          <w:ilvl w:val="0"/>
          <w:numId w:val="16"/>
        </w:num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в качестве СУБД была выбрана 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ySQL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Она является хорошо масштабируемой, в равной степени легко может быть использована для работы, как с малыми, так и с большими объемами данных. А за счет упрощения некоторых используемых в ней стандартов система имеет высокую производительность,</w:t>
      </w:r>
    </w:p>
    <w:p w14:paraId="26776911" w14:textId="68465F2B" w:rsidR="000A3ACB" w:rsidRDefault="000A3ACB" w:rsidP="000A3ACB">
      <w:pPr>
        <w:pStyle w:val="ListParagraph"/>
        <w:numPr>
          <w:ilvl w:val="0"/>
          <w:numId w:val="16"/>
        </w:numPr>
        <w:spacing w:after="0" w:line="360" w:lineRule="auto"/>
        <w:ind w:firstLine="709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в качестве языка разработки в 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ack-en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использовался язык PHP и библиотека 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dbean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496FFCE9" w14:textId="05999EE1" w:rsidR="000A3ACB" w:rsidRDefault="000A3ACB" w:rsidP="000A3ACB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 w:type="page"/>
      </w:r>
    </w:p>
    <w:p w14:paraId="7170DA81" w14:textId="77777777" w:rsidR="000A3ACB" w:rsidRPr="000A3ACB" w:rsidRDefault="000A3ACB" w:rsidP="000A3ACB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</w:pPr>
    </w:p>
    <w:p w14:paraId="543781E4" w14:textId="77777777" w:rsidR="000A3ACB" w:rsidRDefault="000A3ACB">
      <w:pPr>
        <w:pStyle w:val="Heading2"/>
        <w:numPr>
          <w:ilvl w:val="0"/>
          <w:numId w:val="7"/>
        </w:numPr>
        <w:spacing w:before="0" w:after="0"/>
        <w:ind w:left="0" w:firstLine="360"/>
        <w:rPr>
          <w:lang w:val="ru-RU"/>
        </w:rPr>
      </w:pPr>
      <w:r>
        <w:rPr>
          <w:lang w:val="ru-RU"/>
        </w:rPr>
        <w:t>Реализация</w:t>
      </w:r>
    </w:p>
    <w:p w14:paraId="2E9992C4" w14:textId="77777777" w:rsidR="000A3ACB" w:rsidRDefault="000A3ACB" w:rsidP="000A3ACB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  <w:lang w:val="en-US"/>
        </w:rPr>
        <w:drawing>
          <wp:inline distT="114300" distB="114300" distL="114300" distR="114300" wp14:anchorId="6947F1FC" wp14:editId="081B387A">
            <wp:extent cx="4725253" cy="7333112"/>
            <wp:effectExtent l="0" t="0" r="0" b="1270"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6"/>
                    <a:srcRect l="2243" t="1942"/>
                    <a:stretch>
                      <a:fillRect/>
                    </a:stretch>
                  </pic:blipFill>
                  <pic:spPr>
                    <a:xfrm>
                      <a:off x="0" y="0"/>
                      <a:ext cx="4732592" cy="73445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4A03B53" w14:textId="77777777" w:rsidR="000A3ACB" w:rsidRPr="00CD2AD7" w:rsidRDefault="000A3ACB" w:rsidP="000A3ACB">
      <w:pPr>
        <w:pStyle w:val="Caption"/>
        <w:spacing w:line="360" w:lineRule="auto"/>
        <w:ind w:firstLine="720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CD2AD7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8 - Диаграмма классов</w:t>
      </w:r>
    </w:p>
    <w:p w14:paraId="2210BBFE" w14:textId="77777777" w:rsidR="000A3ACB" w:rsidRPr="00CD2AD7" w:rsidRDefault="000A3ACB" w:rsidP="000A3ACB">
      <w:pPr>
        <w:pStyle w:val="ListParagraph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4"/>
          <w:szCs w:val="24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На Рисунке 8 изображена диаграмма классов, отражающая их отношения.</w:t>
      </w:r>
    </w:p>
    <w:p w14:paraId="7708B4C5" w14:textId="77777777" w:rsidR="000A3ACB" w:rsidRDefault="000A3ACB" w:rsidP="000A3ACB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40BDDEF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dress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» - представляет собой отражение сущности 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Адрес.‎</w:t>
      </w:r>
      <w:proofErr w:type="gramEnd"/>
    </w:p>
    <w:p w14:paraId="764DD0BE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224E0EB3" w14:textId="77777777" w:rsidR="000A3ACB" w:rsidRPr="00CD2AD7" w:rsidRDefault="000A3ACB" w:rsidP="000A3AC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27969E4E" w14:textId="77777777" w:rsidR="000A3ACB" w:rsidRPr="00CD2AD7" w:rsidRDefault="000A3ACB" w:rsidP="000A3AC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reet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азвание улицы;</w:t>
      </w:r>
    </w:p>
    <w:p w14:paraId="5843CF6E" w14:textId="77777777" w:rsidR="000A3ACB" w:rsidRPr="00CD2AD7" w:rsidRDefault="000A3ACB" w:rsidP="000A3AC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us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омер дома;</w:t>
      </w:r>
    </w:p>
    <w:p w14:paraId="3C799889" w14:textId="77777777" w:rsidR="000A3ACB" w:rsidRPr="00CD2AD7" w:rsidRDefault="000A3ACB" w:rsidP="000A3AC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partment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омер квартиры.</w:t>
      </w:r>
    </w:p>
    <w:p w14:paraId="1FDD96FD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min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» - представляет собой отражение сущности 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Администратор.‎</w:t>
      </w:r>
      <w:proofErr w:type="gramEnd"/>
    </w:p>
    <w:p w14:paraId="12F62BE0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08FDDA30" w14:textId="77777777" w:rsidR="000A3ACB" w:rsidRPr="00CD2AD7" w:rsidRDefault="000A3ACB" w:rsidP="000A3ACB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0DA8248E" w14:textId="77777777" w:rsidR="000A3ACB" w:rsidRPr="00CD2AD7" w:rsidRDefault="000A3ACB" w:rsidP="000A3ACB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gin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логин;</w:t>
      </w:r>
    </w:p>
    <w:p w14:paraId="068F0925" w14:textId="77777777" w:rsidR="000A3ACB" w:rsidRPr="00CD2AD7" w:rsidRDefault="000A3ACB" w:rsidP="000A3ACB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ss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пароль.</w:t>
      </w:r>
    </w:p>
    <w:p w14:paraId="385E94B4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3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c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» - представляет собой отражение сущности 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Цена.‎</w:t>
      </w:r>
      <w:proofErr w:type="gramEnd"/>
    </w:p>
    <w:p w14:paraId="1F7B8314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606046E4" w14:textId="77777777" w:rsidR="000A3ACB" w:rsidRPr="00CD2AD7" w:rsidRDefault="000A3ACB" w:rsidP="000A3ACB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688C949C" w14:textId="77777777" w:rsidR="000A3ACB" w:rsidRPr="00CD2AD7" w:rsidRDefault="000A3ACB" w:rsidP="000A3ACB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ype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типа показания (FK);</w:t>
      </w:r>
    </w:p>
    <w:p w14:paraId="742E0135" w14:textId="77777777" w:rsidR="000A3ACB" w:rsidRPr="00CD2AD7" w:rsidRDefault="000A3ACB" w:rsidP="000A3ACB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lu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ормативное значение показаний ИПУ;</w:t>
      </w:r>
    </w:p>
    <w:p w14:paraId="23F1349C" w14:textId="77777777" w:rsidR="000A3ACB" w:rsidRPr="00CD2AD7" w:rsidRDefault="000A3ACB" w:rsidP="000A3ACB">
      <w:pPr>
        <w:pStyle w:val="ListParagraph"/>
        <w:numPr>
          <w:ilvl w:val="0"/>
          <w:numId w:val="20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c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стоимость 1 единицы измерения.</w:t>
      </w:r>
    </w:p>
    <w:p w14:paraId="777BFCF1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4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ient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» - представляет собой отражение сущности 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иент.‎</w:t>
      </w:r>
      <w:proofErr w:type="gramEnd"/>
    </w:p>
    <w:p w14:paraId="6AA39333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2052E9DD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27E29110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ddress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адреса (FK);</w:t>
      </w:r>
    </w:p>
    <w:p w14:paraId="39E3DB1E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nant_count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количество жильцов в квартире;</w:t>
      </w:r>
    </w:p>
    <w:p w14:paraId="7559F299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rnam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фамилия;</w:t>
      </w:r>
    </w:p>
    <w:p w14:paraId="16BCDC95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m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мя;</w:t>
      </w:r>
    </w:p>
    <w:p w14:paraId="6667037D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tronymic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отчество;</w:t>
      </w:r>
    </w:p>
    <w:p w14:paraId="18FDB791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ogin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логин;</w:t>
      </w:r>
    </w:p>
    <w:p w14:paraId="5877F164" w14:textId="77777777" w:rsidR="000A3ACB" w:rsidRPr="00CD2AD7" w:rsidRDefault="000A3ACB" w:rsidP="000A3ACB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ass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пароль.</w:t>
      </w:r>
    </w:p>
    <w:p w14:paraId="0C74809E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5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dication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» - представляет собой отражение сущности Показание (прибора ИПУ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‎</w:t>
      </w:r>
      <w:proofErr w:type="gramEnd"/>
    </w:p>
    <w:p w14:paraId="6C76E777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289AB7AB" w14:textId="77777777" w:rsidR="000A3ACB" w:rsidRPr="00CD2AD7" w:rsidRDefault="000A3ACB" w:rsidP="000A3ACB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5284E347" w14:textId="77777777" w:rsidR="000A3ACB" w:rsidRPr="00CD2AD7" w:rsidRDefault="000A3ACB" w:rsidP="000A3ACB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ient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клиента (FK);</w:t>
      </w:r>
    </w:p>
    <w:p w14:paraId="4F0FF18F" w14:textId="77777777" w:rsidR="000A3ACB" w:rsidRPr="00CD2AD7" w:rsidRDefault="000A3ACB" w:rsidP="000A3ACB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t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дата;</w:t>
      </w:r>
    </w:p>
    <w:p w14:paraId="31B2E1D4" w14:textId="77777777" w:rsidR="000A3ACB" w:rsidRPr="00CD2AD7" w:rsidRDefault="000A3ACB" w:rsidP="000A3ACB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ype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типа показания (FK);</w:t>
      </w:r>
    </w:p>
    <w:p w14:paraId="368E448E" w14:textId="77777777" w:rsidR="000A3ACB" w:rsidRPr="00CD2AD7" w:rsidRDefault="000A3ACB" w:rsidP="000A3ACB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lu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значение показания.</w:t>
      </w:r>
    </w:p>
    <w:p w14:paraId="0AE8BA74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6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dicationTyp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» - представляет собой отражение сущности </w:t>
      </w:r>
      <w:proofErr w:type="spellStart"/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‎</w:t>
      </w:r>
      <w:proofErr w:type="gramEnd"/>
    </w:p>
    <w:p w14:paraId="1D45B6D4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1683AFD2" w14:textId="77777777" w:rsidR="000A3ACB" w:rsidRPr="00CD2AD7" w:rsidRDefault="000A3ACB" w:rsidP="000A3AC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54FCC5BB" w14:textId="77777777" w:rsidR="000A3ACB" w:rsidRPr="00CD2AD7" w:rsidRDefault="000A3ACB" w:rsidP="000A3AC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m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азвание типа показания;</w:t>
      </w:r>
    </w:p>
    <w:p w14:paraId="003A8ADA" w14:textId="77777777" w:rsidR="000A3ACB" w:rsidRPr="00CD2AD7" w:rsidRDefault="000A3ACB" w:rsidP="000A3AC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its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единицы измерения.</w:t>
      </w:r>
    </w:p>
    <w:p w14:paraId="60ED8098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7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ill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» - представляет собой отражение сущности Счет (квитанция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‎</w:t>
      </w:r>
      <w:proofErr w:type="gramEnd"/>
    </w:p>
    <w:p w14:paraId="126B384A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365B346B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63F6B5ED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ient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клиента (FK);</w:t>
      </w:r>
    </w:p>
    <w:p w14:paraId="0AAE22C3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t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дата;</w:t>
      </w:r>
    </w:p>
    <w:p w14:paraId="55784843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>
        <w:rPr>
          <w:lang w:val="en-US"/>
        </w:rPr>
        <w:t>i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dication1_id - идентификатор показания №1 (FK);</w:t>
      </w:r>
    </w:p>
    <w:p w14:paraId="02791FBD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dication2_id - идентификатор показания №2 (FK);</w:t>
      </w:r>
    </w:p>
    <w:p w14:paraId="7BC350A0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dication3_id - идентификатор показания №3 (FK);</w:t>
      </w:r>
    </w:p>
    <w:p w14:paraId="0EF90876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_pa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оплачена/не оплачена 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ватинция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</w:p>
    <w:p w14:paraId="02C64481" w14:textId="77777777" w:rsidR="000A3ACB" w:rsidRPr="00CD2AD7" w:rsidRDefault="000A3ACB" w:rsidP="000A3AC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um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тоговая сумма квитанции.</w:t>
      </w:r>
    </w:p>
    <w:p w14:paraId="0B3EADBB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8.</w:t>
      </w: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Класс «‎</w:t>
      </w: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quest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» - представляет собой отражение сущности Запрос (на внесение изменений в показания ИПУ</w:t>
      </w:r>
      <w:proofErr w:type="gram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.‎</w:t>
      </w:r>
      <w:proofErr w:type="gramEnd"/>
    </w:p>
    <w:p w14:paraId="7E9BA07F" w14:textId="77777777" w:rsidR="000A3ACB" w:rsidRPr="00CD2AD7" w:rsidRDefault="000A3ACB" w:rsidP="000A3ACB">
      <w:pPr>
        <w:pStyle w:val="ListParagraph"/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Класс имеет следующие свойства:</w:t>
      </w:r>
    </w:p>
    <w:p w14:paraId="3369167F" w14:textId="77777777" w:rsidR="000A3ACB" w:rsidRPr="00CD2AD7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уникальный идентификатор;</w:t>
      </w:r>
    </w:p>
    <w:p w14:paraId="6190E61E" w14:textId="77777777" w:rsidR="000A3ACB" w:rsidRPr="00CD2AD7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ient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клиента (FK);</w:t>
      </w:r>
    </w:p>
    <w:p w14:paraId="0ED900E4" w14:textId="77777777" w:rsidR="000A3ACB" w:rsidRPr="00CD2AD7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dication_type_i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идентификатор типа показания (FK);</w:t>
      </w:r>
    </w:p>
    <w:p w14:paraId="3603E533" w14:textId="77777777" w:rsidR="000A3ACB" w:rsidRPr="00CD2AD7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lue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новое значение показания;</w:t>
      </w:r>
    </w:p>
    <w:p w14:paraId="4E7C9C1C" w14:textId="77777777" w:rsidR="000A3ACB" w:rsidRPr="00636048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date</w:t>
      </w:r>
      <w:proofErr w:type="spell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дата;</w:t>
      </w:r>
    </w:p>
    <w:p w14:paraId="1D7DBC0F" w14:textId="77777777" w:rsidR="000A3ACB" w:rsidRDefault="000A3ACB" w:rsidP="000A3ACB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spellStart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s_checked</w:t>
      </w:r>
      <w:proofErr w:type="spellEnd"/>
      <w:r w:rsidRPr="00CD2AD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рассмотрен/не рассмотрен запрос.</w:t>
      </w:r>
    </w:p>
    <w:p w14:paraId="7BA455C6" w14:textId="77777777" w:rsidR="000A3ACB" w:rsidRDefault="000A3ACB" w:rsidP="000A3ACB">
      <w:pPr>
        <w:rPr>
          <w:rFonts w:ascii="Times New Roman" w:eastAsiaTheme="minorEastAsia" w:hAnsi="Times New Roman" w:cs="Times New Roman"/>
          <w:color w:val="000000"/>
          <w:sz w:val="24"/>
          <w:szCs w:val="24"/>
          <w:shd w:val="clear" w:color="auto" w:fill="FFFFFF"/>
          <w:lang w:val="ru-RU" w:eastAsia="ru-RU"/>
        </w:rPr>
      </w:pPr>
      <w:r w:rsidRPr="000A3A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br w:type="page"/>
      </w:r>
    </w:p>
    <w:p w14:paraId="6A7B9453" w14:textId="77777777" w:rsidR="000A3ACB" w:rsidRPr="000A3ACB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</w:pPr>
    </w:p>
    <w:p w14:paraId="21F616AF" w14:textId="77777777" w:rsidR="000A3ACB" w:rsidRPr="000A3ACB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</w:pPr>
    </w:p>
    <w:p w14:paraId="78D10BF1" w14:textId="77777777" w:rsidR="000A3ACB" w:rsidRPr="000A3ACB" w:rsidRDefault="000A3ACB" w:rsidP="000A3ACB">
      <w:pPr>
        <w:spacing w:line="360" w:lineRule="auto"/>
        <w:jc w:val="both"/>
        <w:rPr>
          <w:noProof/>
          <w:color w:val="202124"/>
          <w:sz w:val="21"/>
          <w:szCs w:val="21"/>
          <w:highlight w:val="white"/>
          <w:lang w:val="ru-RU"/>
        </w:rPr>
      </w:pPr>
    </w:p>
    <w:p w14:paraId="06C40AA0" w14:textId="77777777" w:rsidR="000A3ACB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  <w:color w:val="202124"/>
          <w:sz w:val="21"/>
          <w:szCs w:val="21"/>
          <w:highlight w:val="white"/>
          <w:lang w:val="en-US"/>
        </w:rPr>
        <w:drawing>
          <wp:inline distT="114300" distB="114300" distL="114300" distR="114300" wp14:anchorId="17525154" wp14:editId="4C06AF0C">
            <wp:extent cx="5781675" cy="481965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7"/>
                    <a:srcRect l="2724" t="3619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819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D84929" w14:textId="77777777" w:rsidR="000A3ACB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97B63BD" w14:textId="77777777" w:rsidR="000A3ACB" w:rsidRPr="00636048" w:rsidRDefault="000A3ACB" w:rsidP="000A3ACB">
      <w:pPr>
        <w:pStyle w:val="Caption"/>
        <w:spacing w:line="360" w:lineRule="auto"/>
        <w:jc w:val="center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63604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Рисунок 9 - Диаграмма объектов</w:t>
      </w:r>
    </w:p>
    <w:p w14:paraId="3DAE2C31" w14:textId="77777777" w:rsidR="000A3ACB" w:rsidRPr="00636048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На Рисунке </w:t>
      </w:r>
      <w:proofErr w:type="gram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9  изображена</w:t>
      </w:r>
      <w:proofErr w:type="gram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 xml:space="preserve"> диаграмма объектов, которая отражает множество экземпляров классов и отношений между ними в некоторый момент времени.</w:t>
      </w:r>
    </w:p>
    <w:p w14:paraId="5DE2282B" w14:textId="77777777" w:rsidR="000A3ACB" w:rsidRPr="00636048" w:rsidRDefault="000A3ACB" w:rsidP="000A3ACB">
      <w:p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  <w:lang w:val="ru-RU"/>
        </w:rPr>
        <w:t>На ней изображены:</w:t>
      </w:r>
    </w:p>
    <w:p w14:paraId="482BE7B1" w14:textId="77777777" w:rsidR="000A3ACB" w:rsidRPr="00636048" w:rsidRDefault="000A3ACB" w:rsidP="000A3ACB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экземпляр класса Клиент, содержащий поле Адрес, которое является ссылкой на экземпляр класса Адрес;</w:t>
      </w:r>
    </w:p>
    <w:p w14:paraId="5764449F" w14:textId="77777777" w:rsidR="000A3ACB" w:rsidRPr="00636048" w:rsidRDefault="000A3ACB" w:rsidP="000A3ACB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экземпляр класса Показание, которое было создано Клиентом, и хранит ссылку на него, его поле </w:t>
      </w:r>
      <w:proofErr w:type="spell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хранит ссылку на экземпляр класс </w:t>
      </w:r>
      <w:proofErr w:type="spell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</w:p>
    <w:p w14:paraId="3CA96100" w14:textId="77777777" w:rsidR="000A3ACB" w:rsidRPr="00636048" w:rsidRDefault="000A3ACB" w:rsidP="000A3ACB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экз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ем</w:t>
      </w: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пляр класса Цена содержит поле </w:t>
      </w:r>
      <w:proofErr w:type="spell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которо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е также является ссылкой на экзе</w:t>
      </w: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мпляр класса </w:t>
      </w:r>
      <w:proofErr w:type="spellStart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;</w:t>
      </w:r>
    </w:p>
    <w:p w14:paraId="48FB23A7" w14:textId="77777777" w:rsidR="000A3ACB" w:rsidRPr="00636048" w:rsidRDefault="000A3ACB" w:rsidP="000A3ACB">
      <w:pPr>
        <w:pStyle w:val="ListParagraph"/>
        <w:numPr>
          <w:ilvl w:val="0"/>
          <w:numId w:val="26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3604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экземпляр класса Счет был создан клиентом, и содержит ссылку на него, его поле Показание1 содержит ссылку на экземпляр класса Показание;</w:t>
      </w:r>
    </w:p>
    <w:p w14:paraId="00000077" w14:textId="0BC75831" w:rsidR="00F04DE7" w:rsidRPr="000A3ACB" w:rsidRDefault="000A3ACB" w:rsidP="000A3ACB">
      <w:pPr>
        <w:pStyle w:val="ListParagraph"/>
        <w:numPr>
          <w:ilvl w:val="0"/>
          <w:numId w:val="26"/>
        </w:numPr>
        <w:spacing w:after="0" w:line="360" w:lineRule="auto"/>
        <w:ind w:firstLine="0"/>
      </w:pPr>
      <w:r w:rsidRPr="000A3A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экземпляр класса Запрос был создан клиентом, и содержит ссылку на него, его поле </w:t>
      </w:r>
      <w:proofErr w:type="spellStart"/>
      <w:r w:rsidRPr="000A3A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Pr="000A3A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содержит ссылку на экземпляр класса </w:t>
      </w:r>
      <w:proofErr w:type="spellStart"/>
      <w:r w:rsidRPr="000A3AC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ТипПоказания</w:t>
      </w:r>
      <w:proofErr w:type="spellEnd"/>
      <w:r w:rsidR="00EF17CC" w:rsidRPr="000A3ACB">
        <w:br w:type="page"/>
      </w:r>
    </w:p>
    <w:p w14:paraId="00000079" w14:textId="5A80A7FB" w:rsidR="00F04DE7" w:rsidRPr="000A3ACB" w:rsidRDefault="000A3ACB" w:rsidP="000A3ACB">
      <w:pPr>
        <w:pStyle w:val="Heading2"/>
        <w:numPr>
          <w:ilvl w:val="0"/>
          <w:numId w:val="7"/>
        </w:numPr>
        <w:spacing w:before="0" w:after="0"/>
        <w:rPr>
          <w:lang w:val="ru-RU"/>
        </w:rPr>
      </w:pPr>
      <w:bookmarkStart w:id="15" w:name="_ccmv1dk7o3hf" w:colFirst="0" w:colLast="0"/>
      <w:bookmarkEnd w:id="15"/>
      <w:r w:rsidRPr="00F31E26">
        <w:rPr>
          <w:lang w:val="ru-RU"/>
        </w:rPr>
        <w:lastRenderedPageBreak/>
        <w:t>Тестирование</w:t>
      </w:r>
      <w:r w:rsidRPr="00F31E26">
        <w:rPr>
          <w:lang w:val="ru-RU"/>
        </w:rPr>
        <w:t xml:space="preserve"> </w:t>
      </w:r>
      <w:bookmarkStart w:id="16" w:name="_5amf0s3cnv75" w:colFirst="0" w:colLast="0"/>
      <w:bookmarkEnd w:id="16"/>
      <w:r w:rsidR="00EF17CC" w:rsidRPr="000A3ACB">
        <w:rPr>
          <w:lang w:val="ru-RU"/>
        </w:rPr>
        <w:br w:type="page"/>
      </w:r>
    </w:p>
    <w:p w14:paraId="0000007A" w14:textId="77777777" w:rsidR="00F04DE7" w:rsidRPr="00F31E26" w:rsidRDefault="00EF17CC">
      <w:pPr>
        <w:pStyle w:val="Heading2"/>
        <w:rPr>
          <w:lang w:val="ru-RU"/>
        </w:rPr>
      </w:pPr>
      <w:bookmarkStart w:id="17" w:name="_k621jhr142wt" w:colFirst="0" w:colLast="0"/>
      <w:bookmarkEnd w:id="17"/>
      <w:r w:rsidRPr="00F31E26">
        <w:rPr>
          <w:lang w:val="ru-RU"/>
        </w:rPr>
        <w:lastRenderedPageBreak/>
        <w:t>Заключение</w:t>
      </w:r>
    </w:p>
    <w:p w14:paraId="0000007B" w14:textId="77777777" w:rsidR="00F04DE7" w:rsidRPr="00F31E26" w:rsidRDefault="00EF17CC">
      <w:pPr>
        <w:pStyle w:val="Heading2"/>
        <w:rPr>
          <w:lang w:val="ru-RU"/>
        </w:rPr>
      </w:pPr>
      <w:bookmarkStart w:id="18" w:name="_uh7yj6zytu9" w:colFirst="0" w:colLast="0"/>
      <w:bookmarkEnd w:id="18"/>
      <w:r w:rsidRPr="00F31E26">
        <w:rPr>
          <w:lang w:val="ru-RU"/>
        </w:rPr>
        <w:br w:type="page"/>
      </w:r>
    </w:p>
    <w:p w14:paraId="0000007C" w14:textId="77777777" w:rsidR="00F04DE7" w:rsidRPr="00F31E26" w:rsidRDefault="00EF17CC">
      <w:pPr>
        <w:pStyle w:val="Heading2"/>
        <w:rPr>
          <w:lang w:val="ru-RU"/>
        </w:rPr>
      </w:pPr>
      <w:bookmarkStart w:id="19" w:name="_ne1nz4siegad" w:colFirst="0" w:colLast="0"/>
      <w:bookmarkEnd w:id="19"/>
      <w:r w:rsidRPr="00F31E26">
        <w:rPr>
          <w:lang w:val="ru-RU"/>
        </w:rPr>
        <w:lastRenderedPageBreak/>
        <w:t>Список используемой литературы</w:t>
      </w:r>
    </w:p>
    <w:p w14:paraId="0000007D" w14:textId="77777777" w:rsidR="00F04DE7" w:rsidRPr="00AA750A" w:rsidRDefault="00EF17CC">
      <w:pPr>
        <w:numPr>
          <w:ilvl w:val="0"/>
          <w:numId w:val="5"/>
        </w:numPr>
        <w:spacing w:before="240" w:after="240" w:line="360" w:lineRule="auto"/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 w:rsidRPr="00AA750A">
        <w:rPr>
          <w:rFonts w:ascii="Times New Roman" w:eastAsia="Times New Roman" w:hAnsi="Times New Roman" w:cs="Times New Roman"/>
          <w:sz w:val="24"/>
          <w:szCs w:val="24"/>
          <w:lang w:val="ru-RU"/>
        </w:rPr>
        <w:t xml:space="preserve">Аналитический центр НАФИ: “Популярные способы оплаты услуг ЖКХ”, 2010 </w:t>
      </w:r>
      <w:hyperlink r:id="rId28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</w:t>
        </w:r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://</w:t>
        </w:r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www</w:t>
        </w:r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nafi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.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ru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analytics</w:t>
        </w:r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populyarnye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sposoby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oplaty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uslug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-</w:t>
        </w:r>
        <w:proofErr w:type="spellStart"/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zhkkh</w:t>
        </w:r>
        <w:proofErr w:type="spellEnd"/>
        <w:r w:rsidRPr="00AA750A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  <w:lang w:val="ru-RU"/>
          </w:rPr>
          <w:t>/</w:t>
        </w:r>
      </w:hyperlink>
    </w:p>
    <w:p w14:paraId="0000007E" w14:textId="3AF4D25F" w:rsidR="00F35C6C" w:rsidRDefault="00F35C6C">
      <w:pPr>
        <w:spacing w:line="360" w:lineRule="auto"/>
        <w:ind w:firstLine="360"/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BB0C17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BEFE4E4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C5B8B7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F66DC2D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45309BC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D375DA7" w14:textId="70A9364E" w:rsid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6953357" w14:textId="7BA740F2" w:rsidR="00F35C6C" w:rsidRDefault="00F35C6C" w:rsidP="00F35C6C">
      <w:pPr>
        <w:tabs>
          <w:tab w:val="left" w:pos="3740"/>
        </w:tabs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</w:p>
    <w:p w14:paraId="1DE7FC1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A7F88D7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25C02BB2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C153928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1094A7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486DFA6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00B2738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495AA16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93B5435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14473021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B992E09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1EC477A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1EF7D76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476C1C9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BD236EF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FE2440B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8CCF78E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92B505E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0170341C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76A43F8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8CDB5DC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6F03FCF4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773136D6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D336448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307ED3EC" w14:textId="77777777" w:rsidR="00F35C6C" w:rsidRPr="00F35C6C" w:rsidRDefault="00F35C6C" w:rsidP="00F35C6C">
      <w:pPr>
        <w:rPr>
          <w:rFonts w:ascii="Times New Roman" w:eastAsia="Times New Roman" w:hAnsi="Times New Roman" w:cs="Times New Roman"/>
          <w:sz w:val="24"/>
          <w:szCs w:val="24"/>
          <w:lang w:val="ru-RU"/>
        </w:rPr>
      </w:pPr>
    </w:p>
    <w:p w14:paraId="5A738F21" w14:textId="0C94C015" w:rsidR="00F04DE7" w:rsidRPr="00F35C6C" w:rsidRDefault="00F35C6C" w:rsidP="00F35C6C">
      <w:pPr>
        <w:tabs>
          <w:tab w:val="left" w:pos="4213"/>
        </w:tabs>
        <w:rPr>
          <w:rFonts w:ascii="Times New Roman" w:eastAsia="Times New Roman" w:hAnsi="Times New Roman" w:cs="Times New Roman"/>
          <w:sz w:val="24"/>
          <w:szCs w:val="24"/>
          <w:lang w:val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ru-RU"/>
        </w:rPr>
        <w:tab/>
      </w:r>
    </w:p>
    <w:sectPr w:rsidR="00F04DE7" w:rsidRPr="00F35C6C" w:rsidSect="000A3ACB">
      <w:footerReference w:type="default" r:id="rId29"/>
      <w:footerReference w:type="first" r:id="rId30"/>
      <w:pgSz w:w="12240" w:h="15840"/>
      <w:pgMar w:top="1440" w:right="72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C31D16" w14:textId="77777777" w:rsidR="0009032B" w:rsidRDefault="0009032B">
      <w:pPr>
        <w:spacing w:line="240" w:lineRule="auto"/>
      </w:pPr>
      <w:r>
        <w:separator/>
      </w:r>
    </w:p>
  </w:endnote>
  <w:endnote w:type="continuationSeparator" w:id="0">
    <w:p w14:paraId="36420F2D" w14:textId="77777777" w:rsidR="0009032B" w:rsidRDefault="000903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erif">
    <w:altName w:val="Times New Roman"/>
    <w:charset w:val="CC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95B5BC" w14:textId="77777777" w:rsidR="00F35C6C" w:rsidRDefault="00F35C6C">
    <w:pPr>
      <w:pStyle w:val="Footer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DD8872" w14:textId="57209E5A" w:rsidR="00EF17CC" w:rsidRDefault="00EF17CC">
    <w:pPr>
      <w:pStyle w:val="Standard"/>
      <w:rPr>
        <w:rFonts w:hint="eastAsia"/>
      </w:rPr>
    </w:pPr>
    <w:bookmarkStart w:id="11" w:name="_GoBack"/>
    <w:bookmarkEnd w:id="1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E40686" w14:textId="77777777" w:rsidR="00F35C6C" w:rsidRDefault="00F35C6C">
    <w:pPr>
      <w:pStyle w:val="Footer"/>
      <w:rPr>
        <w:rFonts w:hint="eastAsia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80" w14:textId="3E9BEC5D" w:rsidR="00EF17CC" w:rsidRDefault="00EF17CC">
    <w:pPr>
      <w:jc w:val="center"/>
      <w:rPr>
        <w:rFonts w:ascii="Times New Roman" w:eastAsia="Times New Roman" w:hAnsi="Times New Roman" w:cs="Times New Roman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16367E" w14:textId="6719689D" w:rsidR="000A3ACB" w:rsidRDefault="000A3ACB" w:rsidP="000A3ACB">
    <w:pPr>
      <w:pStyle w:val="Footer"/>
      <w:tabs>
        <w:tab w:val="clear" w:pos="4677"/>
        <w:tab w:val="clear" w:pos="9355"/>
        <w:tab w:val="left" w:pos="4460"/>
      </w:tabs>
      <w:rPr>
        <w:rFonts w:hint="eastAsia"/>
      </w:rPr>
    </w:pPr>
    <w:r>
      <w:rPr>
        <w:rFonts w:hint="eastAsia"/>
      </w:rPr>
      <w:tab/>
    </w:r>
    <w: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CA6548" w14:textId="77777777" w:rsidR="0009032B" w:rsidRDefault="0009032B">
      <w:pPr>
        <w:spacing w:line="240" w:lineRule="auto"/>
      </w:pPr>
      <w:r>
        <w:separator/>
      </w:r>
    </w:p>
  </w:footnote>
  <w:footnote w:type="continuationSeparator" w:id="0">
    <w:p w14:paraId="1C923683" w14:textId="77777777" w:rsidR="0009032B" w:rsidRDefault="000903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BC47BCB" w14:textId="77777777" w:rsidR="00F35C6C" w:rsidRDefault="00F35C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4C288" w14:textId="77777777" w:rsidR="00F35C6C" w:rsidRDefault="00F35C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E06F3B" w14:textId="77777777" w:rsidR="00F35C6C" w:rsidRDefault="00F35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16C92"/>
    <w:multiLevelType w:val="multilevel"/>
    <w:tmpl w:val="E4F0645A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51E74AF"/>
    <w:multiLevelType w:val="multilevel"/>
    <w:tmpl w:val="80F6BF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3722E25"/>
    <w:multiLevelType w:val="multilevel"/>
    <w:tmpl w:val="E514E2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C80297"/>
    <w:multiLevelType w:val="hybridMultilevel"/>
    <w:tmpl w:val="1EDA0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DB6F5A"/>
    <w:multiLevelType w:val="hybridMultilevel"/>
    <w:tmpl w:val="38B84F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9C0728"/>
    <w:multiLevelType w:val="hybridMultilevel"/>
    <w:tmpl w:val="8698F9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FC62057"/>
    <w:multiLevelType w:val="multilevel"/>
    <w:tmpl w:val="E3A23F6E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2241536E"/>
    <w:multiLevelType w:val="multilevel"/>
    <w:tmpl w:val="DC0AFC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22F0788D"/>
    <w:multiLevelType w:val="multilevel"/>
    <w:tmpl w:val="FB80032E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291A777F"/>
    <w:multiLevelType w:val="multilevel"/>
    <w:tmpl w:val="354E6E7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2AC63791"/>
    <w:multiLevelType w:val="multilevel"/>
    <w:tmpl w:val="E770621A"/>
    <w:lvl w:ilvl="0">
      <w:start w:val="1"/>
      <w:numFmt w:val="bullet"/>
      <w:lvlText w:val="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</w:abstractNum>
  <w:abstractNum w:abstractNumId="11" w15:restartNumberingAfterBreak="0">
    <w:nsid w:val="2E773F33"/>
    <w:multiLevelType w:val="hybridMultilevel"/>
    <w:tmpl w:val="A7C24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E0E84"/>
    <w:multiLevelType w:val="multilevel"/>
    <w:tmpl w:val="2084C77E"/>
    <w:lvl w:ilvl="0">
      <w:start w:val="1"/>
      <w:numFmt w:val="bullet"/>
      <w:lvlText w:val="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6F81946"/>
    <w:multiLevelType w:val="multilevel"/>
    <w:tmpl w:val="A8600132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4" w15:restartNumberingAfterBreak="0">
    <w:nsid w:val="3FD1051C"/>
    <w:multiLevelType w:val="multilevel"/>
    <w:tmpl w:val="662E7098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5" w15:restartNumberingAfterBreak="0">
    <w:nsid w:val="402F18A4"/>
    <w:multiLevelType w:val="multilevel"/>
    <w:tmpl w:val="18AA8BEC"/>
    <w:lvl w:ilvl="0">
      <w:start w:val="1"/>
      <w:numFmt w:val="bullet"/>
      <w:lvlText w:val="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</w:abstractNum>
  <w:abstractNum w:abstractNumId="16" w15:restartNumberingAfterBreak="0">
    <w:nsid w:val="44070A50"/>
    <w:multiLevelType w:val="hybridMultilevel"/>
    <w:tmpl w:val="87961D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9AE6872"/>
    <w:multiLevelType w:val="multilevel"/>
    <w:tmpl w:val="3D7414E0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18" w15:restartNumberingAfterBreak="0">
    <w:nsid w:val="4F89113C"/>
    <w:multiLevelType w:val="hybridMultilevel"/>
    <w:tmpl w:val="D9D2F3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38A0D26"/>
    <w:multiLevelType w:val="hybridMultilevel"/>
    <w:tmpl w:val="3C888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5AF5A9C"/>
    <w:multiLevelType w:val="multilevel"/>
    <w:tmpl w:val="C7F0DDD2"/>
    <w:lvl w:ilvl="0">
      <w:start w:val="1"/>
      <w:numFmt w:val="bullet"/>
      <w:lvlText w:val="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</w:abstractNum>
  <w:abstractNum w:abstractNumId="21" w15:restartNumberingAfterBreak="0">
    <w:nsid w:val="56595562"/>
    <w:multiLevelType w:val="multilevel"/>
    <w:tmpl w:val="A558B6F2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2" w15:restartNumberingAfterBreak="0">
    <w:nsid w:val="59F440C7"/>
    <w:multiLevelType w:val="hybridMultilevel"/>
    <w:tmpl w:val="8B72F7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DE8235E"/>
    <w:multiLevelType w:val="multilevel"/>
    <w:tmpl w:val="15B6449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67000F4"/>
    <w:multiLevelType w:val="hybridMultilevel"/>
    <w:tmpl w:val="5D224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A0B47EB"/>
    <w:multiLevelType w:val="multilevel"/>
    <w:tmpl w:val="6C10141A"/>
    <w:lvl w:ilvl="0">
      <w:start w:val="1"/>
      <w:numFmt w:val="bullet"/>
      <w:lvlText w:val="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tabs>
          <w:tab w:val="num" w:pos="0"/>
        </w:tabs>
        <w:ind w:left="0" w:firstLine="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tabs>
          <w:tab w:val="num" w:pos="0"/>
        </w:tabs>
        <w:ind w:left="0" w:firstLine="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1"/>
  </w:num>
  <w:num w:numId="3">
    <w:abstractNumId w:val="1"/>
  </w:num>
  <w:num w:numId="4">
    <w:abstractNumId w:val="0"/>
  </w:num>
  <w:num w:numId="5">
    <w:abstractNumId w:val="7"/>
  </w:num>
  <w:num w:numId="6">
    <w:abstractNumId w:val="13"/>
  </w:num>
  <w:num w:numId="7">
    <w:abstractNumId w:val="8"/>
  </w:num>
  <w:num w:numId="8">
    <w:abstractNumId w:val="9"/>
  </w:num>
  <w:num w:numId="9">
    <w:abstractNumId w:val="14"/>
  </w:num>
  <w:num w:numId="10">
    <w:abstractNumId w:val="23"/>
  </w:num>
  <w:num w:numId="11">
    <w:abstractNumId w:val="17"/>
  </w:num>
  <w:num w:numId="12">
    <w:abstractNumId w:val="2"/>
  </w:num>
  <w:num w:numId="13">
    <w:abstractNumId w:val="10"/>
  </w:num>
  <w:num w:numId="14">
    <w:abstractNumId w:val="25"/>
  </w:num>
  <w:num w:numId="15">
    <w:abstractNumId w:val="20"/>
  </w:num>
  <w:num w:numId="16">
    <w:abstractNumId w:val="15"/>
  </w:num>
  <w:num w:numId="17">
    <w:abstractNumId w:val="12"/>
  </w:num>
  <w:num w:numId="18">
    <w:abstractNumId w:val="16"/>
  </w:num>
  <w:num w:numId="19">
    <w:abstractNumId w:val="18"/>
  </w:num>
  <w:num w:numId="20">
    <w:abstractNumId w:val="5"/>
  </w:num>
  <w:num w:numId="21">
    <w:abstractNumId w:val="19"/>
  </w:num>
  <w:num w:numId="22">
    <w:abstractNumId w:val="4"/>
  </w:num>
  <w:num w:numId="23">
    <w:abstractNumId w:val="3"/>
  </w:num>
  <w:num w:numId="24">
    <w:abstractNumId w:val="24"/>
  </w:num>
  <w:num w:numId="25">
    <w:abstractNumId w:val="22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MDA1MjUwNzQ1szBS0lEKTi0uzszPAykwrAUAb7e4iCwAAAA="/>
  </w:docVars>
  <w:rsids>
    <w:rsidRoot w:val="00F04DE7"/>
    <w:rsid w:val="0009032B"/>
    <w:rsid w:val="000A3ACB"/>
    <w:rsid w:val="00374772"/>
    <w:rsid w:val="00551616"/>
    <w:rsid w:val="005A09A6"/>
    <w:rsid w:val="00636048"/>
    <w:rsid w:val="009A125A"/>
    <w:rsid w:val="00AA750A"/>
    <w:rsid w:val="00B61DA1"/>
    <w:rsid w:val="00C8147E"/>
    <w:rsid w:val="00CD2AD7"/>
    <w:rsid w:val="00EF17CC"/>
    <w:rsid w:val="00F04DE7"/>
    <w:rsid w:val="00F31E26"/>
    <w:rsid w:val="00F3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C49A3"/>
  <w15:docId w15:val="{0D1BBA71-2831-42CE-B8F8-059D81EBA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240" w:after="240" w:line="360" w:lineRule="auto"/>
      <w:ind w:firstLine="360"/>
      <w:jc w:val="center"/>
      <w:outlineLvl w:val="1"/>
    </w:pPr>
    <w:rPr>
      <w:rFonts w:ascii="Times New Roman" w:eastAsia="Times New Roman" w:hAnsi="Times New Roman" w:cs="Times New Roman"/>
      <w:b/>
      <w:sz w:val="28"/>
      <w:szCs w:val="28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AA750A"/>
    <w:pPr>
      <w:spacing w:after="200" w:line="240" w:lineRule="auto"/>
    </w:pPr>
    <w:rPr>
      <w:rFonts w:asciiTheme="minorHAnsi" w:eastAsiaTheme="minorEastAsia" w:hAnsiTheme="minorHAnsi" w:cstheme="minorBidi"/>
      <w:b/>
      <w:bCs/>
      <w:color w:val="4F81BD" w:themeColor="accent1"/>
      <w:sz w:val="18"/>
      <w:szCs w:val="18"/>
      <w:lang w:val="ru-RU" w:eastAsia="ru-RU"/>
    </w:rPr>
  </w:style>
  <w:style w:type="paragraph" w:customStyle="1" w:styleId="Standard">
    <w:name w:val="Standard"/>
    <w:qFormat/>
    <w:rsid w:val="00AA750A"/>
    <w:pPr>
      <w:suppressAutoHyphens/>
      <w:spacing w:after="200"/>
    </w:pPr>
    <w:rPr>
      <w:rFonts w:ascii="Liberation Serif" w:eastAsia="SimSun" w:hAnsi="Liberation Serif" w:cs="Arial Unicode MS"/>
      <w:color w:val="00000A"/>
      <w:kern w:val="2"/>
      <w:sz w:val="24"/>
      <w:szCs w:val="24"/>
      <w:lang w:val="ru-RU" w:eastAsia="zh-CN" w:bidi="hi-IN"/>
    </w:rPr>
  </w:style>
  <w:style w:type="paragraph" w:styleId="Footer">
    <w:name w:val="footer"/>
    <w:basedOn w:val="Standard"/>
    <w:link w:val="FooterChar"/>
    <w:uiPriority w:val="99"/>
    <w:rsid w:val="00AA750A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750A"/>
    <w:rPr>
      <w:rFonts w:ascii="Liberation Serif" w:eastAsia="SimSun" w:hAnsi="Liberation Serif" w:cs="Arial Unicode MS"/>
      <w:color w:val="00000A"/>
      <w:kern w:val="2"/>
      <w:sz w:val="24"/>
      <w:szCs w:val="24"/>
      <w:lang w:val="ru-RU" w:eastAsia="zh-CN" w:bidi="hi-IN"/>
    </w:rPr>
  </w:style>
  <w:style w:type="paragraph" w:styleId="ListParagraph">
    <w:name w:val="List Paragraph"/>
    <w:basedOn w:val="Normal"/>
    <w:uiPriority w:val="34"/>
    <w:qFormat/>
    <w:rsid w:val="00F31E26"/>
    <w:pPr>
      <w:spacing w:after="200"/>
      <w:ind w:left="720"/>
      <w:contextualSpacing/>
    </w:pPr>
    <w:rPr>
      <w:rFonts w:asciiTheme="minorHAnsi" w:eastAsiaTheme="minorEastAsia" w:hAnsiTheme="minorHAnsi" w:cstheme="minorBidi"/>
      <w:lang w:val="ru-RU" w:eastAsia="ru-RU"/>
    </w:rPr>
  </w:style>
  <w:style w:type="paragraph" w:styleId="Header">
    <w:name w:val="header"/>
    <w:basedOn w:val="Normal"/>
    <w:link w:val="HeaderChar"/>
    <w:uiPriority w:val="99"/>
    <w:unhideWhenUsed/>
    <w:rsid w:val="000A3AC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3A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afi.ru/analytics/populyarnye-sposoby-oplaty-uslug-zhkkh/" TargetMode="Externa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26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ucsodr.ru" TargetMode="External"/><Relationship Id="rId17" Type="http://schemas.openxmlformats.org/officeDocument/2006/relationships/header" Target="header1.xml"/><Relationship Id="rId25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29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uk-orion.org" TargetMode="External"/><Relationship Id="rId24" Type="http://schemas.openxmlformats.org/officeDocument/2006/relationships/image" Target="media/image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hyperlink" Target="https://www.nafi.ru/analytics/populyarnye-sposoby-oplaty-uslug-zhkkh/" TargetMode="External"/><Relationship Id="rId10" Type="http://schemas.openxmlformats.org/officeDocument/2006/relationships/hyperlink" Target="http://ukvyborgec.ru" TargetMode="External"/><Relationship Id="rId19" Type="http://schemas.openxmlformats.org/officeDocument/2006/relationships/footer" Target="footer1.xm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verie-adler.ru" TargetMode="External"/><Relationship Id="rId14" Type="http://schemas.openxmlformats.org/officeDocument/2006/relationships/image" Target="media/image2.jpeg"/><Relationship Id="rId22" Type="http://schemas.openxmlformats.org/officeDocument/2006/relationships/footer" Target="footer3.xml"/><Relationship Id="rId27" Type="http://schemas.openxmlformats.org/officeDocument/2006/relationships/image" Target="media/image9.png"/><Relationship Id="rId30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CBCE9D-F9B9-4269-BC2E-57D9385ADB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0</TotalTime>
  <Pages>26</Pages>
  <Words>2696</Words>
  <Characters>1536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tcracker</Company>
  <LinksUpToDate>false</LinksUpToDate>
  <CharactersWithSpaces>18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a Salova</dc:creator>
  <cp:lastModifiedBy>Natalia Salova</cp:lastModifiedBy>
  <cp:revision>6</cp:revision>
  <cp:lastPrinted>2021-05-07T08:30:00Z</cp:lastPrinted>
  <dcterms:created xsi:type="dcterms:W3CDTF">2021-05-06T18:48:00Z</dcterms:created>
  <dcterms:modified xsi:type="dcterms:W3CDTF">2021-05-07T08:31:00Z</dcterms:modified>
</cp:coreProperties>
</file>